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CC53C" w14:textId="77777777" w:rsidR="00B23524" w:rsidRPr="0099173B" w:rsidRDefault="00B23524" w:rsidP="003010EF">
      <w:pPr>
        <w:tabs>
          <w:tab w:val="left" w:pos="2598"/>
          <w:tab w:val="center" w:pos="4677"/>
        </w:tabs>
        <w:jc w:val="center"/>
        <w:rPr>
          <w:rFonts w:ascii="Calibri" w:hAnsi="Calibri" w:cs="Calibri"/>
          <w:b/>
          <w:bCs/>
          <w:color w:val="2E74B5"/>
          <w:sz w:val="28"/>
          <w:szCs w:val="28"/>
          <w:lang w:val="en-IE"/>
        </w:rPr>
      </w:pPr>
      <w:bookmarkStart w:id="0" w:name="_heading=h.gjdgxs"/>
      <w:bookmarkEnd w:id="0"/>
    </w:p>
    <w:p w14:paraId="34D5EA7F" w14:textId="484C8B9B" w:rsidR="00B23524" w:rsidRPr="0099173B" w:rsidRDefault="00635FAB" w:rsidP="00D664DB">
      <w:pPr>
        <w:widowControl w:val="0"/>
        <w:autoSpaceDE w:val="0"/>
        <w:autoSpaceDN w:val="0"/>
        <w:adjustRightInd w:val="0"/>
        <w:jc w:val="center"/>
        <w:rPr>
          <w:rFonts w:ascii="Calibri" w:hAnsi="Calibri" w:cs="Calibri"/>
          <w:color w:val="2E74B5"/>
          <w:sz w:val="28"/>
          <w:szCs w:val="28"/>
          <w:lang w:val="en-IE" w:bidi="th-TH"/>
        </w:rPr>
      </w:pPr>
      <w:r>
        <w:rPr>
          <w:rFonts w:ascii="Calibri" w:hAnsi="Calibri" w:cs="Calibri"/>
          <w:b/>
          <w:bCs/>
          <w:color w:val="2E74B5"/>
          <w:sz w:val="28"/>
          <w:szCs w:val="28"/>
          <w:lang w:val="en-IE" w:bidi="th-TH"/>
        </w:rPr>
        <w:t xml:space="preserve"> </w:t>
      </w:r>
      <w:r w:rsidR="00B23524" w:rsidRPr="0099173B">
        <w:rPr>
          <w:rFonts w:ascii="Calibri" w:hAnsi="Calibri" w:cs="Calibri"/>
          <w:b/>
          <w:bCs/>
          <w:color w:val="2E74B5"/>
          <w:sz w:val="28"/>
          <w:szCs w:val="28"/>
          <w:lang w:val="en-IE" w:bidi="th-TH"/>
        </w:rPr>
        <w:t>Community Resilience Forum</w:t>
      </w:r>
    </w:p>
    <w:p w14:paraId="7B1BABE9" w14:textId="70A95428" w:rsidR="009C5C3C" w:rsidRDefault="009C5C3C" w:rsidP="00D664DB">
      <w:pPr>
        <w:widowControl w:val="0"/>
        <w:tabs>
          <w:tab w:val="left" w:pos="2598"/>
          <w:tab w:val="center" w:pos="4677"/>
        </w:tabs>
        <w:autoSpaceDE w:val="0"/>
        <w:autoSpaceDN w:val="0"/>
        <w:adjustRightInd w:val="0"/>
        <w:jc w:val="center"/>
        <w:rPr>
          <w:rFonts w:ascii="Calibri" w:hAnsi="Calibri" w:cs="Calibri"/>
          <w:b/>
          <w:bCs/>
          <w:color w:val="2E74B5"/>
          <w:lang w:val="en-IE" w:bidi="th-TH"/>
        </w:rPr>
      </w:pPr>
      <w:r w:rsidRPr="009C5C3C">
        <w:rPr>
          <w:rFonts w:ascii="Calibri" w:hAnsi="Calibri" w:cs="Calibri"/>
          <w:b/>
          <w:bCs/>
          <w:color w:val="2E74B5"/>
          <w:highlight w:val="yellow"/>
          <w:lang w:val="en-IE" w:bidi="th-TH"/>
        </w:rPr>
        <w:t>INSERT TITLE OF YOUR PARALLEL SESSION</w:t>
      </w:r>
      <w:r>
        <w:rPr>
          <w:rFonts w:ascii="Calibri" w:hAnsi="Calibri" w:cs="Calibri"/>
          <w:b/>
          <w:bCs/>
          <w:color w:val="2E74B5"/>
          <w:lang w:val="en-IE" w:bidi="th-TH"/>
        </w:rPr>
        <w:t xml:space="preserve"> </w:t>
      </w:r>
    </w:p>
    <w:p w14:paraId="0D91CD80" w14:textId="4E7E8B14" w:rsidR="00B23524" w:rsidRPr="0099173B" w:rsidRDefault="009C5C3C" w:rsidP="00D664DB">
      <w:pPr>
        <w:widowControl w:val="0"/>
        <w:tabs>
          <w:tab w:val="left" w:pos="2598"/>
          <w:tab w:val="center" w:pos="4677"/>
        </w:tabs>
        <w:autoSpaceDE w:val="0"/>
        <w:autoSpaceDN w:val="0"/>
        <w:adjustRightInd w:val="0"/>
        <w:jc w:val="center"/>
        <w:rPr>
          <w:rFonts w:ascii="Calibri" w:hAnsi="Calibri" w:cs="Calibri"/>
          <w:b/>
          <w:bCs/>
          <w:color w:val="2E74B5"/>
          <w:lang w:val="en-IE" w:bidi="th-TH"/>
        </w:rPr>
      </w:pPr>
      <w:r>
        <w:rPr>
          <w:rFonts w:ascii="Calibri" w:hAnsi="Calibri" w:cs="Calibri"/>
          <w:b/>
          <w:bCs/>
          <w:color w:val="2E74B5"/>
          <w:lang w:val="en-IE" w:bidi="th-TH"/>
        </w:rPr>
        <w:t xml:space="preserve">AGENDA </w:t>
      </w:r>
    </w:p>
    <w:p w14:paraId="2D85664B" w14:textId="5E0EB412" w:rsidR="00B23524" w:rsidRDefault="00B23524" w:rsidP="00D664DB">
      <w:pPr>
        <w:widowControl w:val="0"/>
        <w:autoSpaceDE w:val="0"/>
        <w:autoSpaceDN w:val="0"/>
        <w:adjustRightInd w:val="0"/>
        <w:jc w:val="center"/>
        <w:rPr>
          <w:rFonts w:ascii="Calibri" w:hAnsi="Calibri" w:cs="Calibri"/>
          <w:b/>
          <w:bCs/>
          <w:color w:val="0070C0"/>
          <w:lang w:val="en-IE" w:bidi="th-TH"/>
        </w:rPr>
      </w:pPr>
      <w:r w:rsidRPr="0099173B">
        <w:rPr>
          <w:rFonts w:ascii="Calibri" w:hAnsi="Calibri" w:cs="Calibri"/>
          <w:b/>
          <w:bCs/>
          <w:color w:val="0070C0"/>
          <w:lang w:val="en-IE" w:bidi="th-TH"/>
        </w:rPr>
        <w:t>20-21 October 2021</w:t>
      </w:r>
      <w:r w:rsidR="00FF1243">
        <w:rPr>
          <w:rFonts w:ascii="Calibri" w:hAnsi="Calibri" w:cs="Calibri"/>
          <w:b/>
          <w:bCs/>
          <w:color w:val="0070C0"/>
          <w:lang w:val="en-IE" w:bidi="th-TH"/>
        </w:rPr>
        <w:t>, Belgrade, Serbia</w:t>
      </w:r>
    </w:p>
    <w:p w14:paraId="71B206F6" w14:textId="77777777" w:rsidR="00B23524" w:rsidRPr="0099173B" w:rsidRDefault="00B23524" w:rsidP="00D664DB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color w:val="0070C0"/>
          <w:sz w:val="22"/>
          <w:szCs w:val="22"/>
          <w:lang w:val="en-IE" w:bidi="th-TH"/>
        </w:rPr>
      </w:pPr>
    </w:p>
    <w:tbl>
      <w:tblPr>
        <w:tblW w:w="902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879"/>
        <w:gridCol w:w="7141"/>
      </w:tblGrid>
      <w:tr w:rsidR="00B23524" w:rsidRPr="0099173B" w14:paraId="0EECA11B" w14:textId="77777777" w:rsidTr="000260CF">
        <w:trPr>
          <w:trHeight w:val="272"/>
        </w:trPr>
        <w:tc>
          <w:tcPr>
            <w:tcW w:w="902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0070C0"/>
          </w:tcPr>
          <w:p w14:paraId="55C202A7" w14:textId="25E204A5" w:rsidR="00B23524" w:rsidRPr="0099173B" w:rsidRDefault="009C5C3C" w:rsidP="00D664DB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lang w:val="en-IE" w:bidi="th-TH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E" w:bidi="th-TH"/>
              </w:rPr>
              <w:t>Date</w:t>
            </w:r>
            <w:r w:rsidR="00B23524" w:rsidRPr="0099173B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E" w:bidi="th-TH"/>
              </w:rPr>
              <w:t xml:space="preserve">, </w:t>
            </w: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  <w:lang w:val="en-IE" w:bidi="th-TH"/>
              </w:rPr>
              <w:t>Day</w:t>
            </w:r>
          </w:p>
        </w:tc>
      </w:tr>
      <w:tr w:rsidR="00B23524" w:rsidRPr="0099173B" w14:paraId="0CE361FC" w14:textId="77777777" w:rsidTr="000260CF">
        <w:trPr>
          <w:trHeight w:val="272"/>
        </w:trPr>
        <w:tc>
          <w:tcPr>
            <w:tcW w:w="18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233036" w14:textId="77777777" w:rsidR="00B23524" w:rsidRDefault="009C5C3C" w:rsidP="00D664DB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  <w:lang w:val="en-IE" w:bidi="th-TH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E" w:bidi="th-TH"/>
              </w:rPr>
              <w:t>TIME</w:t>
            </w:r>
          </w:p>
          <w:p w14:paraId="26ED3385" w14:textId="54E846EF" w:rsidR="009C5C3C" w:rsidRPr="0099173B" w:rsidRDefault="009C5C3C" w:rsidP="00D664DB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lang w:val="en-IE" w:bidi="th-TH"/>
              </w:rPr>
            </w:pP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  <w:lang w:val="en-IE" w:bidi="th-TH"/>
              </w:rPr>
              <w:t>i.e.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  <w:lang w:val="en-IE" w:bidi="th-TH"/>
              </w:rPr>
              <w:t xml:space="preserve"> 14,</w:t>
            </w:r>
            <w:r w:rsidR="006D0E85">
              <w:rPr>
                <w:rFonts w:ascii="Calibri" w:hAnsi="Calibri" w:cs="Calibri"/>
                <w:color w:val="000000"/>
                <w:sz w:val="22"/>
                <w:szCs w:val="22"/>
                <w:lang w:val="en-IE" w:bidi="th-TH"/>
              </w:rPr>
              <w:t>30 – 16,00)</w:t>
            </w:r>
          </w:p>
        </w:tc>
        <w:tc>
          <w:tcPr>
            <w:tcW w:w="71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B8F2A6" w14:textId="77777777" w:rsidR="00B23524" w:rsidRPr="006D0E85" w:rsidRDefault="000A19DC" w:rsidP="00D664DB">
            <w:pPr>
              <w:widowControl w:val="0"/>
              <w:autoSpaceDE w:val="0"/>
              <w:autoSpaceDN w:val="0"/>
              <w:adjustRightInd w:val="0"/>
              <w:ind w:right="-630"/>
              <w:jc w:val="both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IE" w:bidi="th-TH"/>
              </w:rPr>
            </w:pPr>
            <w:r w:rsidRPr="006D0E8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IE" w:bidi="th-TH"/>
              </w:rPr>
              <w:t xml:space="preserve">Topic (insert title) </w:t>
            </w:r>
            <w:r w:rsidR="00B23524" w:rsidRPr="006D0E8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IE" w:bidi="th-TH"/>
              </w:rPr>
              <w:t xml:space="preserve">  </w:t>
            </w:r>
          </w:p>
          <w:p w14:paraId="5680CBEE" w14:textId="113F8D73" w:rsidR="000A19DC" w:rsidRPr="002633A7" w:rsidRDefault="000260CF" w:rsidP="001377CA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066" w:hanging="357"/>
              <w:jc w:val="both"/>
              <w:rPr>
                <w:rFonts w:ascii="Calibri" w:hAnsi="Calibri" w:cs="Calibri"/>
                <w:lang w:val="en-IE" w:bidi="th-TH"/>
              </w:rPr>
            </w:pPr>
            <w:r>
              <w:rPr>
                <w:rFonts w:ascii="Calibri" w:hAnsi="Calibri" w:cs="Calibri"/>
                <w:lang w:val="en-IE" w:bidi="th-TH"/>
              </w:rPr>
              <w:t>Title</w:t>
            </w:r>
            <w:r w:rsidR="00981D5E" w:rsidRPr="006D0E85">
              <w:rPr>
                <w:rFonts w:ascii="Calibri" w:hAnsi="Calibri" w:cs="Calibri"/>
                <w:lang w:val="en-IE" w:bidi="th-TH"/>
              </w:rPr>
              <w:t xml:space="preserve"> of the sub-topic, Name and Surname of</w:t>
            </w:r>
            <w:r w:rsidR="00981D5E" w:rsidRPr="002633A7">
              <w:rPr>
                <w:rFonts w:ascii="Calibri" w:hAnsi="Calibri" w:cs="Calibri"/>
                <w:lang w:val="en-IE" w:bidi="th-TH"/>
              </w:rPr>
              <w:t xml:space="preserve"> the key speaker, title/function </w:t>
            </w:r>
          </w:p>
          <w:p w14:paraId="404693BC" w14:textId="23721379" w:rsidR="00981D5E" w:rsidRPr="006D0E85" w:rsidRDefault="000260CF" w:rsidP="001377CA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066" w:hanging="357"/>
              <w:jc w:val="both"/>
              <w:rPr>
                <w:rFonts w:ascii="Calibri" w:hAnsi="Calibri" w:cs="Calibri"/>
                <w:lang w:val="en-IE" w:bidi="th-TH"/>
              </w:rPr>
            </w:pPr>
            <w:r>
              <w:rPr>
                <w:rFonts w:ascii="Calibri" w:hAnsi="Calibri" w:cs="Calibri"/>
                <w:lang w:val="en-IE" w:bidi="th-TH"/>
              </w:rPr>
              <w:t>Title</w:t>
            </w:r>
            <w:r w:rsidR="00981D5E" w:rsidRPr="006D0E85">
              <w:rPr>
                <w:rFonts w:ascii="Calibri" w:hAnsi="Calibri" w:cs="Calibri"/>
                <w:lang w:val="en-IE" w:bidi="th-TH"/>
              </w:rPr>
              <w:t xml:space="preserve"> of the sub-topic, Name and Surname of the key speaker, title/function </w:t>
            </w:r>
          </w:p>
          <w:p w14:paraId="74DE3D52" w14:textId="1F95F265" w:rsidR="00981D5E" w:rsidRPr="0099173B" w:rsidRDefault="00981D5E" w:rsidP="000A19DC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right="-630"/>
              <w:jc w:val="both"/>
              <w:rPr>
                <w:rFonts w:ascii="Calibri" w:hAnsi="Calibri" w:cs="Calibri"/>
                <w:lang w:val="en-IE" w:bidi="th-TH"/>
              </w:rPr>
            </w:pPr>
          </w:p>
        </w:tc>
      </w:tr>
      <w:tr w:rsidR="000E5BD3" w:rsidRPr="0099173B" w14:paraId="090A27B7" w14:textId="77777777" w:rsidTr="000260CF">
        <w:trPr>
          <w:trHeight w:val="272"/>
        </w:trPr>
        <w:tc>
          <w:tcPr>
            <w:tcW w:w="18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5685ED" w14:textId="77777777" w:rsidR="000E5BD3" w:rsidRDefault="000E5BD3" w:rsidP="000E5BD3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2"/>
                <w:szCs w:val="22"/>
                <w:lang w:val="en-IE" w:bidi="th-TH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IE" w:bidi="th-TH"/>
              </w:rPr>
              <w:t>TIME</w:t>
            </w:r>
          </w:p>
          <w:p w14:paraId="1F3DEAF4" w14:textId="675CC9FC" w:rsidR="000E5BD3" w:rsidRPr="0099173B" w:rsidRDefault="000E5BD3" w:rsidP="000E5BD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lang w:val="en-IE" w:bidi="th-TH"/>
              </w:rPr>
            </w:pP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  <w:lang w:val="en-IE" w:bidi="th-TH"/>
              </w:rPr>
              <w:t>i.e.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  <w:lang w:val="en-IE" w:bidi="th-TH"/>
              </w:rPr>
              <w:t xml:space="preserve"> 14,30 – 16,00)</w:t>
            </w:r>
          </w:p>
        </w:tc>
        <w:tc>
          <w:tcPr>
            <w:tcW w:w="71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1C69D8" w14:textId="77777777" w:rsidR="000E5BD3" w:rsidRPr="006D0E85" w:rsidRDefault="000E5BD3" w:rsidP="000E5BD3">
            <w:pPr>
              <w:widowControl w:val="0"/>
              <w:autoSpaceDE w:val="0"/>
              <w:autoSpaceDN w:val="0"/>
              <w:adjustRightInd w:val="0"/>
              <w:ind w:right="-630"/>
              <w:jc w:val="both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IE" w:bidi="th-TH"/>
              </w:rPr>
            </w:pPr>
            <w:r w:rsidRPr="006D0E8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IE" w:bidi="th-TH"/>
              </w:rPr>
              <w:t xml:space="preserve">Topic (insert title)   </w:t>
            </w:r>
          </w:p>
          <w:p w14:paraId="5A153FA3" w14:textId="0629A417" w:rsidR="000E5BD3" w:rsidRPr="006D0E85" w:rsidRDefault="00B9624C" w:rsidP="001377CA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066" w:hanging="357"/>
              <w:jc w:val="both"/>
              <w:rPr>
                <w:rFonts w:ascii="Calibri" w:hAnsi="Calibri" w:cs="Calibri"/>
                <w:lang w:val="en-IE" w:bidi="th-TH"/>
              </w:rPr>
            </w:pPr>
            <w:r>
              <w:rPr>
                <w:rFonts w:ascii="Calibri" w:hAnsi="Calibri" w:cs="Calibri"/>
                <w:lang w:val="en-IE" w:bidi="th-TH"/>
              </w:rPr>
              <w:t>Title</w:t>
            </w:r>
            <w:r w:rsidR="000E5BD3" w:rsidRPr="006D0E85">
              <w:rPr>
                <w:rFonts w:ascii="Calibri" w:hAnsi="Calibri" w:cs="Calibri"/>
                <w:lang w:val="en-IE" w:bidi="th-TH"/>
              </w:rPr>
              <w:t xml:space="preserve"> of the sub-topic, Name and Surname of the key speaker, title/function </w:t>
            </w:r>
          </w:p>
          <w:p w14:paraId="7AB68E90" w14:textId="4C2F1CAA" w:rsidR="000E5BD3" w:rsidRPr="00B9624C" w:rsidRDefault="00B9624C" w:rsidP="001377CA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066" w:hanging="357"/>
              <w:jc w:val="both"/>
              <w:rPr>
                <w:rFonts w:ascii="Calibri" w:hAnsi="Calibri" w:cs="Calibri"/>
                <w:color w:val="000000"/>
                <w:lang w:val="en-IE" w:bidi="th-TH"/>
              </w:rPr>
            </w:pPr>
            <w:r>
              <w:rPr>
                <w:rFonts w:ascii="Calibri" w:hAnsi="Calibri" w:cs="Calibri"/>
                <w:lang w:val="en-IE" w:bidi="th-TH"/>
              </w:rPr>
              <w:t>Title</w:t>
            </w:r>
            <w:r w:rsidR="000E5BD3" w:rsidRPr="006D0E85">
              <w:rPr>
                <w:rFonts w:ascii="Calibri" w:hAnsi="Calibri" w:cs="Calibri"/>
                <w:lang w:val="en-IE" w:bidi="th-TH"/>
              </w:rPr>
              <w:t xml:space="preserve"> of the sub-topic, Name and Surname of the key speaker, title/function </w:t>
            </w:r>
          </w:p>
          <w:p w14:paraId="7B04FA7B" w14:textId="44A14A92" w:rsidR="00B9624C" w:rsidRPr="006D0E85" w:rsidRDefault="00B9624C" w:rsidP="001377CA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066" w:hanging="357"/>
              <w:jc w:val="both"/>
              <w:rPr>
                <w:rFonts w:ascii="Calibri" w:hAnsi="Calibri" w:cs="Calibri"/>
                <w:color w:val="000000"/>
                <w:lang w:val="en-IE" w:bidi="th-TH"/>
              </w:rPr>
            </w:pPr>
          </w:p>
        </w:tc>
      </w:tr>
    </w:tbl>
    <w:p w14:paraId="269DC883" w14:textId="682D9259" w:rsidR="00B23524" w:rsidRDefault="00B23524" w:rsidP="00D664DB">
      <w:pPr>
        <w:widowControl w:val="0"/>
        <w:autoSpaceDE w:val="0"/>
        <w:autoSpaceDN w:val="0"/>
        <w:adjustRightInd w:val="0"/>
        <w:rPr>
          <w:rFonts w:ascii="Calibri" w:hAnsi="Calibri" w:cs="Calibri"/>
          <w:color w:val="00000A"/>
          <w:sz w:val="22"/>
          <w:szCs w:val="22"/>
          <w:lang w:val="en-US" w:bidi="th-TH"/>
        </w:rPr>
      </w:pPr>
    </w:p>
    <w:p w14:paraId="37544EA1" w14:textId="42A936D5" w:rsidR="000E5BD3" w:rsidRPr="00D664DB" w:rsidRDefault="000E5BD3" w:rsidP="00D664DB">
      <w:pPr>
        <w:widowControl w:val="0"/>
        <w:autoSpaceDE w:val="0"/>
        <w:autoSpaceDN w:val="0"/>
        <w:adjustRightInd w:val="0"/>
        <w:rPr>
          <w:rFonts w:ascii="Calibri" w:hAnsi="Calibri" w:cs="Calibri"/>
          <w:color w:val="00000A"/>
          <w:sz w:val="22"/>
          <w:szCs w:val="22"/>
          <w:lang w:val="en-US" w:bidi="th-TH"/>
        </w:rPr>
      </w:pPr>
      <w:r>
        <w:rPr>
          <w:rFonts w:ascii="Calibri" w:hAnsi="Calibri" w:cs="Calibri"/>
          <w:color w:val="00000A"/>
          <w:sz w:val="22"/>
          <w:szCs w:val="22"/>
          <w:lang w:val="en-US" w:bidi="th-TH"/>
        </w:rPr>
        <w:t xml:space="preserve">Note: insert additional rows as per your needs for good presentation. </w:t>
      </w:r>
    </w:p>
    <w:sectPr w:rsidR="000E5BD3" w:rsidRPr="00D664DB" w:rsidSect="00EE6C45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5501B" w14:textId="77777777" w:rsidR="00F93BBA" w:rsidRDefault="00F93BBA" w:rsidP="00782D27">
      <w:r>
        <w:separator/>
      </w:r>
    </w:p>
  </w:endnote>
  <w:endnote w:type="continuationSeparator" w:id="0">
    <w:p w14:paraId="3DCD39B4" w14:textId="77777777" w:rsidR="00F93BBA" w:rsidRDefault="00F93BBA" w:rsidP="00782D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panose1 w:val="05010000000000000000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M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45227" w14:textId="68E80F09" w:rsidR="00B23524" w:rsidRDefault="0043648E" w:rsidP="00B34FED">
    <w:pPr>
      <w:pStyle w:val="Footer"/>
      <w:jc w:val="center"/>
    </w:pPr>
    <w:r>
      <w:rPr>
        <w:noProof/>
        <w:lang w:val="en-US"/>
      </w:rPr>
      <w:drawing>
        <wp:anchor distT="0" distB="0" distL="114300" distR="114300" simplePos="0" relativeHeight="251657216" behindDoc="1" locked="0" layoutInCell="1" allowOverlap="1" wp14:anchorId="075817E1" wp14:editId="0EE100CA">
          <wp:simplePos x="0" y="0"/>
          <wp:positionH relativeFrom="column">
            <wp:posOffset>-102870</wp:posOffset>
          </wp:positionH>
          <wp:positionV relativeFrom="paragraph">
            <wp:posOffset>14605</wp:posOffset>
          </wp:positionV>
          <wp:extent cx="5913755" cy="219710"/>
          <wp:effectExtent l="0" t="0" r="0" b="0"/>
          <wp:wrapNone/>
          <wp:docPr id="6" name="Рисунок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13755" cy="219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45952" behindDoc="0" locked="0" layoutInCell="1" allowOverlap="1" wp14:anchorId="5998DA72" wp14:editId="32711342">
              <wp:simplePos x="0" y="0"/>
              <wp:positionH relativeFrom="page">
                <wp:posOffset>1578610</wp:posOffset>
              </wp:positionH>
              <wp:positionV relativeFrom="paragraph">
                <wp:posOffset>8890</wp:posOffset>
              </wp:positionV>
              <wp:extent cx="4242435" cy="222885"/>
              <wp:effectExtent l="0" t="0" r="0" b="0"/>
              <wp:wrapSquare wrapText="bothSides"/>
              <wp:docPr id="3" name="Надпись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42435" cy="222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504094" w14:textId="77777777" w:rsidR="00B23524" w:rsidRPr="006216DD" w:rsidRDefault="00B23524" w:rsidP="000C0684">
                          <w:pPr>
                            <w:jc w:val="center"/>
                            <w:rPr>
                              <w:rFonts w:ascii="Calibri" w:hAnsi="Calibri" w:cs="Calibri"/>
                              <w:color w:val="595959"/>
                              <w:sz w:val="13"/>
                              <w:szCs w:val="13"/>
                              <w:lang w:val="en-US"/>
                            </w:rPr>
                          </w:pPr>
                          <w:r w:rsidRPr="006216DD">
                            <w:rPr>
                              <w:rFonts w:cs="Calibri"/>
                              <w:color w:val="595959"/>
                              <w:sz w:val="13"/>
                              <w:szCs w:val="13"/>
                              <w:lang w:val="en-US"/>
                            </w:rPr>
                            <w:t>The TACSO project is supported by the European Union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98DA72" id="_x0000_t202" coordsize="21600,21600" o:spt="202" path="m,l,21600r21600,l21600,xe">
              <v:stroke joinstyle="miter"/>
              <v:path gradientshapeok="t" o:connecttype="rect"/>
            </v:shapetype>
            <v:shape id="Надпись 2" o:spid="_x0000_s1026" type="#_x0000_t202" style="position:absolute;left:0;text-align:left;margin-left:124.3pt;margin-top:.7pt;width:334.05pt;height:17.55pt;z-index:2516459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" filled="f" stroked="f">
              <v:textbox inset="0,0,0,0">
                <w:txbxContent>
                  <w:p w14:paraId="0E504094" w14:textId="77777777" w:rsidR="00B23524" w:rsidRPr="006216DD" w:rsidRDefault="00B23524" w:rsidP="000C0684">
                    <w:pPr>
                      <w:jc w:val="center"/>
                      <w:rPr>
                        <w:rFonts w:ascii="Calibri" w:hAnsi="Calibri" w:cs="Calibri"/>
                        <w:color w:val="595959"/>
                        <w:sz w:val="13"/>
                        <w:szCs w:val="13"/>
                        <w:lang w:val="en-US"/>
                      </w:rPr>
                    </w:pPr>
                    <w:r w:rsidRPr="006216DD">
                      <w:rPr>
                        <w:rFonts w:cs="Calibri"/>
                        <w:color w:val="595959"/>
                        <w:sz w:val="13"/>
                        <w:szCs w:val="13"/>
                        <w:lang w:val="en-US"/>
                      </w:rPr>
                      <w:t>The TACSO project is supported by the European Union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  <w:p w14:paraId="620068AC" w14:textId="77777777" w:rsidR="00B23524" w:rsidRDefault="00B23524" w:rsidP="00B34FED">
    <w:pPr>
      <w:pStyle w:val="Footer"/>
      <w:jc w:val="center"/>
    </w:pPr>
  </w:p>
  <w:p w14:paraId="44BC8BC4" w14:textId="77777777" w:rsidR="00B23524" w:rsidRDefault="00B23524" w:rsidP="00B34FED">
    <w:pPr>
      <w:pStyle w:val="Footer"/>
      <w:jc w:val="center"/>
      <w:rPr>
        <w:noProof/>
        <w:sz w:val="18"/>
      </w:rPr>
    </w:pPr>
    <w:r w:rsidRPr="00E56301">
      <w:rPr>
        <w:sz w:val="18"/>
      </w:rPr>
      <w:fldChar w:fldCharType="begin"/>
    </w:r>
    <w:r w:rsidRPr="00E56301">
      <w:rPr>
        <w:sz w:val="18"/>
      </w:rPr>
      <w:instrText xml:space="preserve"> PAGE   \* MERGEFORMAT </w:instrText>
    </w:r>
    <w:r w:rsidRPr="00E56301">
      <w:rPr>
        <w:sz w:val="18"/>
      </w:rPr>
      <w:fldChar w:fldCharType="separate"/>
    </w:r>
    <w:r>
      <w:rPr>
        <w:noProof/>
        <w:sz w:val="18"/>
      </w:rPr>
      <w:t>7</w:t>
    </w:r>
    <w:r w:rsidRPr="00E56301">
      <w:rPr>
        <w:sz w:val="18"/>
      </w:rPr>
      <w:fldChar w:fldCharType="end"/>
    </w:r>
  </w:p>
  <w:p w14:paraId="104AACA8" w14:textId="77777777" w:rsidR="00B23524" w:rsidRDefault="00B23524" w:rsidP="002B77CC">
    <w:pPr>
      <w:pStyle w:val="Footer"/>
      <w:jc w:val="center"/>
      <w:rPr>
        <w:noProof/>
        <w:sz w:val="18"/>
      </w:rPr>
    </w:pPr>
  </w:p>
  <w:p w14:paraId="1BCE6354" w14:textId="72B692B6" w:rsidR="00B23524" w:rsidRPr="00B34FED" w:rsidRDefault="0043648E" w:rsidP="002B77CC">
    <w:pPr>
      <w:pStyle w:val="Footer"/>
      <w:jc w:val="center"/>
      <w:rPr>
        <w:noProof/>
        <w:sz w:val="18"/>
        <w:lang w:val="kk-KZ"/>
      </w:rPr>
    </w:pPr>
    <w:r>
      <w:rPr>
        <w:noProof/>
        <w:lang w:val="en-US"/>
      </w:rPr>
      <w:drawing>
        <wp:anchor distT="0" distB="0" distL="114300" distR="114300" simplePos="0" relativeHeight="251664384" behindDoc="1" locked="0" layoutInCell="1" allowOverlap="1" wp14:anchorId="58011ABC" wp14:editId="3D975C23">
          <wp:simplePos x="0" y="0"/>
          <wp:positionH relativeFrom="column">
            <wp:posOffset>-7376160</wp:posOffset>
          </wp:positionH>
          <wp:positionV relativeFrom="paragraph">
            <wp:posOffset>31750</wp:posOffset>
          </wp:positionV>
          <wp:extent cx="5915025" cy="21907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15025" cy="219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5408" behindDoc="1" locked="0" layoutInCell="1" allowOverlap="1" wp14:anchorId="3D6B7789" wp14:editId="16B30715">
          <wp:simplePos x="0" y="0"/>
          <wp:positionH relativeFrom="column">
            <wp:posOffset>-8776335</wp:posOffset>
          </wp:positionH>
          <wp:positionV relativeFrom="paragraph">
            <wp:posOffset>31750</wp:posOffset>
          </wp:positionV>
          <wp:extent cx="5915025" cy="21907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15025" cy="219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2B169" w14:textId="77777777" w:rsidR="00B23524" w:rsidRDefault="00B23524" w:rsidP="00075C8D">
    <w:pPr>
      <w:pStyle w:val="Footer"/>
      <w:jc w:val="center"/>
      <w:rPr>
        <w:noProof/>
        <w:sz w:val="18"/>
        <w:lang w:val="kk-KZ"/>
      </w:rPr>
    </w:pPr>
  </w:p>
  <w:p w14:paraId="460CD9D8" w14:textId="77777777" w:rsidR="00B23524" w:rsidRPr="002962EB" w:rsidRDefault="00B23524" w:rsidP="00075C8D">
    <w:pPr>
      <w:pStyle w:val="Footer"/>
      <w:jc w:val="center"/>
      <w:rPr>
        <w:noProof/>
        <w:sz w:val="18"/>
        <w:lang w:val="kk-KZ"/>
      </w:rPr>
    </w:pPr>
  </w:p>
  <w:p w14:paraId="760DFEFE" w14:textId="4B81FD41" w:rsidR="00B23524" w:rsidRDefault="0043648E">
    <w:pPr>
      <w:pStyle w:val="Footer"/>
    </w:pP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55168" behindDoc="0" locked="0" layoutInCell="1" allowOverlap="1" wp14:anchorId="3FC23671" wp14:editId="0A7F2A2F">
              <wp:simplePos x="0" y="0"/>
              <wp:positionH relativeFrom="page">
                <wp:posOffset>1652905</wp:posOffset>
              </wp:positionH>
              <wp:positionV relativeFrom="paragraph">
                <wp:posOffset>127000</wp:posOffset>
              </wp:positionV>
              <wp:extent cx="4242435" cy="222885"/>
              <wp:effectExtent l="0" t="0" r="0" b="0"/>
              <wp:wrapSquare wrapText="bothSides"/>
              <wp:docPr id="7" name="Надпись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42435" cy="222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4C0422" w14:textId="77777777" w:rsidR="00B23524" w:rsidRPr="006216DD" w:rsidRDefault="00B23524" w:rsidP="000C0684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595959"/>
                              <w:sz w:val="13"/>
                              <w:szCs w:val="13"/>
                              <w:lang w:val="en-US"/>
                            </w:rPr>
                          </w:pPr>
                          <w:r w:rsidRPr="006216DD">
                            <w:rPr>
                              <w:rFonts w:cs="Calibri"/>
                              <w:b/>
                              <w:color w:val="595959"/>
                              <w:sz w:val="13"/>
                              <w:szCs w:val="13"/>
                              <w:lang w:val="en-US"/>
                            </w:rPr>
                            <w:t>The TACSO project is supported by the European Union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C23671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130.15pt;margin-top:10pt;width:334.05pt;height:17.5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" filled="f" stroked="f">
              <v:textbox inset="0,0,0,0">
                <w:txbxContent>
                  <w:p w14:paraId="774C0422" w14:textId="77777777" w:rsidR="00B23524" w:rsidRPr="006216DD" w:rsidRDefault="00B23524" w:rsidP="000C0684">
                    <w:pPr>
                      <w:jc w:val="center"/>
                      <w:rPr>
                        <w:rFonts w:ascii="Calibri" w:hAnsi="Calibri" w:cs="Calibri"/>
                        <w:b/>
                        <w:color w:val="595959"/>
                        <w:sz w:val="13"/>
                        <w:szCs w:val="13"/>
                        <w:lang w:val="en-US"/>
                      </w:rPr>
                    </w:pPr>
                    <w:r w:rsidRPr="006216DD">
                      <w:rPr>
                        <w:rFonts w:cs="Calibri"/>
                        <w:b/>
                        <w:color w:val="595959"/>
                        <w:sz w:val="13"/>
                        <w:szCs w:val="13"/>
                        <w:lang w:val="en-US"/>
                      </w:rPr>
                      <w:t>The TACSO project is supported by the European Union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9504" behindDoc="1" locked="0" layoutInCell="1" allowOverlap="1" wp14:anchorId="18AF756E" wp14:editId="60697A31">
          <wp:simplePos x="0" y="0"/>
          <wp:positionH relativeFrom="column">
            <wp:posOffset>14682470</wp:posOffset>
          </wp:positionH>
          <wp:positionV relativeFrom="paragraph">
            <wp:posOffset>81280</wp:posOffset>
          </wp:positionV>
          <wp:extent cx="5907405" cy="2159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7405" cy="215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8480" behindDoc="1" locked="0" layoutInCell="1" allowOverlap="1" wp14:anchorId="1E38B16A" wp14:editId="16F4BA28">
          <wp:simplePos x="0" y="0"/>
          <wp:positionH relativeFrom="column">
            <wp:posOffset>7005320</wp:posOffset>
          </wp:positionH>
          <wp:positionV relativeFrom="paragraph">
            <wp:posOffset>81280</wp:posOffset>
          </wp:positionV>
          <wp:extent cx="5905500" cy="215900"/>
          <wp:effectExtent l="0" t="0" r="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0" cy="215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7456" behindDoc="1" locked="0" layoutInCell="1" allowOverlap="1" wp14:anchorId="7FFAE8AD" wp14:editId="1D15D58D">
          <wp:simplePos x="0" y="0"/>
          <wp:positionH relativeFrom="column">
            <wp:posOffset>7677785</wp:posOffset>
          </wp:positionH>
          <wp:positionV relativeFrom="paragraph">
            <wp:posOffset>81280</wp:posOffset>
          </wp:positionV>
          <wp:extent cx="5905500" cy="21590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0" cy="215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6432" behindDoc="1" locked="0" layoutInCell="1" allowOverlap="1" wp14:anchorId="57BD2564" wp14:editId="3FCFBDAA">
          <wp:simplePos x="0" y="0"/>
          <wp:positionH relativeFrom="column">
            <wp:posOffset>3175</wp:posOffset>
          </wp:positionH>
          <wp:positionV relativeFrom="paragraph">
            <wp:posOffset>81915</wp:posOffset>
          </wp:positionV>
          <wp:extent cx="5903595" cy="21780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3595" cy="2178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C597E" w14:textId="77777777" w:rsidR="00F93BBA" w:rsidRDefault="00F93BBA" w:rsidP="00782D27">
      <w:r>
        <w:separator/>
      </w:r>
    </w:p>
  </w:footnote>
  <w:footnote w:type="continuationSeparator" w:id="0">
    <w:p w14:paraId="7065170F" w14:textId="77777777" w:rsidR="00F93BBA" w:rsidRDefault="00F93BBA" w:rsidP="00782D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9C7FD" w14:textId="259049AF" w:rsidR="00B23524" w:rsidRPr="00CA5994" w:rsidRDefault="0043648E">
    <w:pPr>
      <w:pStyle w:val="Header"/>
      <w:rPr>
        <w:lang w:val="kk-KZ"/>
      </w:rPr>
    </w:pPr>
    <w:r>
      <w:rPr>
        <w:noProof/>
        <w:lang w:val="en-US"/>
      </w:rPr>
      <w:drawing>
        <wp:anchor distT="0" distB="0" distL="114300" distR="114300" simplePos="0" relativeHeight="251646976" behindDoc="0" locked="0" layoutInCell="1" allowOverlap="1" wp14:anchorId="55093F49" wp14:editId="729A53DD">
          <wp:simplePos x="0" y="0"/>
          <wp:positionH relativeFrom="column">
            <wp:posOffset>-13335</wp:posOffset>
          </wp:positionH>
          <wp:positionV relativeFrom="paragraph">
            <wp:posOffset>-1905</wp:posOffset>
          </wp:positionV>
          <wp:extent cx="2879090" cy="348615"/>
          <wp:effectExtent l="0" t="0" r="0" b="0"/>
          <wp:wrapNone/>
          <wp:docPr id="13" name="Picture 20" descr="eu_logo_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eu_logo_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9090" cy="348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5ECDAF9B" wp14:editId="7774EF87">
          <wp:simplePos x="0" y="0"/>
          <wp:positionH relativeFrom="column">
            <wp:posOffset>3484245</wp:posOffset>
          </wp:positionH>
          <wp:positionV relativeFrom="paragraph">
            <wp:posOffset>-10259695</wp:posOffset>
          </wp:positionV>
          <wp:extent cx="76200" cy="84455"/>
          <wp:effectExtent l="0" t="0" r="0" b="0"/>
          <wp:wrapNone/>
          <wp:docPr id="12" name="Рисунок 18" descr="adr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18" descr="adre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" cy="84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3120" behindDoc="0" locked="0" layoutInCell="1" allowOverlap="1" wp14:anchorId="13D6B038" wp14:editId="4095DD8E">
          <wp:simplePos x="0" y="0"/>
          <wp:positionH relativeFrom="column">
            <wp:posOffset>2522220</wp:posOffset>
          </wp:positionH>
          <wp:positionV relativeFrom="paragraph">
            <wp:posOffset>-10264775</wp:posOffset>
          </wp:positionV>
          <wp:extent cx="81280" cy="79375"/>
          <wp:effectExtent l="0" t="0" r="0" b="0"/>
          <wp:wrapNone/>
          <wp:docPr id="10" name="Рисунок 6" descr="facebook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6" descr="facebook.wmf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280" cy="79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2E32FED4" wp14:editId="7256854C">
          <wp:simplePos x="0" y="0"/>
          <wp:positionH relativeFrom="column">
            <wp:posOffset>1211580</wp:posOffset>
          </wp:positionH>
          <wp:positionV relativeFrom="paragraph">
            <wp:posOffset>-10248900</wp:posOffset>
          </wp:positionV>
          <wp:extent cx="81280" cy="58420"/>
          <wp:effectExtent l="0" t="0" r="0" b="0"/>
          <wp:wrapNone/>
          <wp:docPr id="4" name="Рисунок 20" descr="mai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20" descr="mail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280" cy="58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7566E47A" wp14:editId="6E500387">
          <wp:simplePos x="0" y="0"/>
          <wp:positionH relativeFrom="column">
            <wp:posOffset>-3810</wp:posOffset>
          </wp:positionH>
          <wp:positionV relativeFrom="paragraph">
            <wp:posOffset>-10259695</wp:posOffset>
          </wp:positionV>
          <wp:extent cx="74930" cy="79375"/>
          <wp:effectExtent l="0" t="0" r="0" b="0"/>
          <wp:wrapNone/>
          <wp:docPr id="5" name="Рисунок 19" descr="pho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19" descr="phon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930" cy="79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CCCFF" w14:textId="42C099EC" w:rsidR="00B23524" w:rsidRDefault="0043648E">
    <w:pPr>
      <w:pStyle w:val="Header"/>
    </w:pP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51072" behindDoc="0" locked="0" layoutInCell="1" allowOverlap="1" wp14:anchorId="5ED5A96B" wp14:editId="611A2314">
              <wp:simplePos x="0" y="0"/>
              <wp:positionH relativeFrom="column">
                <wp:posOffset>3536315</wp:posOffset>
              </wp:positionH>
              <wp:positionV relativeFrom="paragraph">
                <wp:posOffset>556895</wp:posOffset>
              </wp:positionV>
              <wp:extent cx="3134995" cy="196850"/>
              <wp:effectExtent l="0" t="0" r="0" b="0"/>
              <wp:wrapSquare wrapText="bothSides"/>
              <wp:docPr id="217" name="Надпись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4995" cy="196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47C641" w14:textId="77777777" w:rsidR="00B23524" w:rsidRPr="006216DD" w:rsidRDefault="00B23524" w:rsidP="005F6A80">
                          <w:pPr>
                            <w:spacing w:after="40"/>
                            <w:rPr>
                              <w:rFonts w:ascii="Calibri" w:hAnsi="Calibri" w:cs="Calibri"/>
                              <w:b/>
                              <w:color w:val="7F7F7F"/>
                              <w:sz w:val="14"/>
                              <w:szCs w:val="14"/>
                              <w:lang w:val="en-US"/>
                            </w:rPr>
                          </w:pPr>
                          <w:proofErr w:type="spellStart"/>
                          <w:r w:rsidRPr="006216DD">
                            <w:rPr>
                              <w:rFonts w:cs="Calibri"/>
                              <w:b/>
                              <w:color w:val="7F7F7F"/>
                              <w:sz w:val="14"/>
                              <w:szCs w:val="14"/>
                              <w:lang w:val="en-US"/>
                            </w:rPr>
                            <w:t>Blago</w:t>
                          </w:r>
                          <w:r w:rsidRPr="006216DD">
                            <w:rPr>
                              <w:rFonts w:ascii="Calibri" w:hAnsi="Calibri" w:cs="Calibri"/>
                              <w:b/>
                              <w:color w:val="7F7F7F"/>
                              <w:sz w:val="14"/>
                              <w:szCs w:val="14"/>
                              <w:lang w:val="en-US"/>
                            </w:rPr>
                            <w:t>j</w:t>
                          </w:r>
                          <w:proofErr w:type="spellEnd"/>
                          <w:r w:rsidRPr="006216DD">
                            <w:rPr>
                              <w:rFonts w:ascii="Calibri" w:hAnsi="Calibri" w:cs="Calibri"/>
                              <w:b/>
                              <w:color w:val="7F7F7F"/>
                              <w:sz w:val="14"/>
                              <w:szCs w:val="14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6216DD">
                            <w:rPr>
                              <w:rFonts w:ascii="Calibri" w:hAnsi="Calibri" w:cs="Calibri"/>
                              <w:b/>
                              <w:color w:val="7F7F7F"/>
                              <w:sz w:val="14"/>
                              <w:szCs w:val="14"/>
                              <w:lang w:val="en-US"/>
                            </w:rPr>
                            <w:t>Davkov</w:t>
                          </w:r>
                          <w:proofErr w:type="spellEnd"/>
                          <w:r w:rsidRPr="006216DD">
                            <w:rPr>
                              <w:rFonts w:ascii="Calibri" w:hAnsi="Calibri" w:cs="Calibri"/>
                              <w:b/>
                              <w:color w:val="7F7F7F"/>
                              <w:sz w:val="14"/>
                              <w:szCs w:val="14"/>
                              <w:lang w:val="en-US"/>
                            </w:rPr>
                            <w:t xml:space="preserve"> 1-1/17,</w:t>
                          </w:r>
                          <w:r w:rsidRPr="006216DD">
                            <w:rPr>
                              <w:rFonts w:ascii="Calibri" w:hAnsi="Calibri" w:cs="Calibri"/>
                              <w:b/>
                              <w:color w:val="7F7F7F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6216DD">
                            <w:rPr>
                              <w:rFonts w:ascii="Calibri" w:hAnsi="Calibri" w:cs="Calibri"/>
                              <w:b/>
                              <w:color w:val="7F7F7F"/>
                              <w:sz w:val="14"/>
                              <w:szCs w:val="14"/>
                              <w:lang w:val="en-US"/>
                            </w:rPr>
                            <w:t xml:space="preserve">1000, </w:t>
                          </w:r>
                          <w:smartTag w:uri="urn:schemas-microsoft-com:office:smarttags" w:element="City">
                            <w:r w:rsidRPr="006216DD">
                              <w:rPr>
                                <w:rFonts w:ascii="Calibri" w:hAnsi="Calibri" w:cs="Calibri"/>
                                <w:b/>
                                <w:color w:val="7F7F7F"/>
                                <w:sz w:val="14"/>
                                <w:szCs w:val="14"/>
                                <w:lang w:val="en-US"/>
                              </w:rPr>
                              <w:t>Skopje</w:t>
                            </w:r>
                          </w:smartTag>
                          <w:r w:rsidRPr="006216DD">
                            <w:rPr>
                              <w:rFonts w:ascii="Calibri" w:hAnsi="Calibri" w:cs="Calibri"/>
                              <w:b/>
                              <w:color w:val="7F7F7F"/>
                              <w:sz w:val="14"/>
                              <w:szCs w:val="14"/>
                              <w:lang w:val="en-US"/>
                            </w:rPr>
                            <w:t xml:space="preserve">, </w:t>
                          </w:r>
                          <w:smartTag w:uri="urn:schemas-microsoft-com:office:smarttags" w:element="place">
                            <w:r w:rsidRPr="006216DD">
                              <w:rPr>
                                <w:rFonts w:ascii="Calibri" w:hAnsi="Calibri" w:cs="Calibri"/>
                                <w:b/>
                                <w:color w:val="7F7F7F"/>
                                <w:sz w:val="14"/>
                                <w:szCs w:val="14"/>
                                <w:lang w:val="en-US"/>
                              </w:rPr>
                              <w:t>North Macedonia</w:t>
                            </w:r>
                          </w:smartTag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D5A96B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78.45pt;margin-top:43.85pt;width:246.85pt;height:15.5pt;z-index: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" filled="f" stroked="f">
              <v:textbox inset="0,0,0,0">
                <w:txbxContent>
                  <w:p w14:paraId="5F47C641" w14:textId="77777777" w:rsidR="00B23524" w:rsidRPr="006216DD" w:rsidRDefault="00B23524" w:rsidP="005F6A80">
                    <w:pPr>
                      <w:spacing w:after="40"/>
                      <w:rPr>
                        <w:rFonts w:ascii="Calibri" w:hAnsi="Calibri" w:cs="Calibri"/>
                        <w:b/>
                        <w:color w:val="7F7F7F"/>
                        <w:sz w:val="14"/>
                        <w:szCs w:val="14"/>
                        <w:lang w:val="en-US"/>
                      </w:rPr>
                    </w:pPr>
                    <w:r w:rsidRPr="006216DD">
                      <w:rPr>
                        <w:rFonts w:cs="Calibri"/>
                        <w:b/>
                        <w:color w:val="7F7F7F"/>
                        <w:sz w:val="14"/>
                        <w:szCs w:val="14"/>
                        <w:lang w:val="en-US"/>
                      </w:rPr>
                      <w:t>Blago</w:t>
                    </w:r>
                    <w:r w:rsidRPr="006216DD">
                      <w:rPr>
                        <w:rFonts w:ascii="Calibri" w:hAnsi="Calibri" w:cs="Calibri"/>
                        <w:b/>
                        <w:color w:val="7F7F7F"/>
                        <w:sz w:val="14"/>
                        <w:szCs w:val="14"/>
                        <w:lang w:val="en-US"/>
                      </w:rPr>
                      <w:t>j Davkov 1-1/17,</w:t>
                    </w:r>
                    <w:r w:rsidRPr="006216DD">
                      <w:rPr>
                        <w:rFonts w:ascii="Calibri" w:hAnsi="Calibri" w:cs="Calibri"/>
                        <w:b/>
                        <w:color w:val="7F7F7F"/>
                        <w:sz w:val="14"/>
                        <w:szCs w:val="14"/>
                      </w:rPr>
                      <w:t xml:space="preserve"> </w:t>
                    </w:r>
                    <w:r w:rsidRPr="006216DD">
                      <w:rPr>
                        <w:rFonts w:ascii="Calibri" w:hAnsi="Calibri" w:cs="Calibri"/>
                        <w:b/>
                        <w:color w:val="7F7F7F"/>
                        <w:sz w:val="14"/>
                        <w:szCs w:val="14"/>
                        <w:lang w:val="en-US"/>
                      </w:rPr>
                      <w:t xml:space="preserve">1000, </w:t>
                    </w:r>
                    <w:smartTag w:uri="urn:schemas-microsoft-com:office:smarttags" w:element="City">
                      <w:r w:rsidRPr="006216DD">
                        <w:rPr>
                          <w:rFonts w:ascii="Calibri" w:hAnsi="Calibri" w:cs="Calibri"/>
                          <w:b/>
                          <w:color w:val="7F7F7F"/>
                          <w:sz w:val="14"/>
                          <w:szCs w:val="14"/>
                          <w:lang w:val="en-US"/>
                        </w:rPr>
                        <w:t>Skopje</w:t>
                      </w:r>
                    </w:smartTag>
                    <w:r w:rsidRPr="006216DD">
                      <w:rPr>
                        <w:rFonts w:ascii="Calibri" w:hAnsi="Calibri" w:cs="Calibri"/>
                        <w:b/>
                        <w:color w:val="7F7F7F"/>
                        <w:sz w:val="14"/>
                        <w:szCs w:val="14"/>
                        <w:lang w:val="en-US"/>
                      </w:rPr>
                      <w:t xml:space="preserve">, </w:t>
                    </w:r>
                    <w:smartTag w:uri="urn:schemas-microsoft-com:office:smarttags" w:element="place">
                      <w:r w:rsidRPr="006216DD">
                        <w:rPr>
                          <w:rFonts w:ascii="Calibri" w:hAnsi="Calibri" w:cs="Calibri"/>
                          <w:b/>
                          <w:color w:val="7F7F7F"/>
                          <w:sz w:val="14"/>
                          <w:szCs w:val="14"/>
                          <w:lang w:val="en-US"/>
                        </w:rPr>
                        <w:t>North Macedonia</w:t>
                      </w:r>
                    </w:smartTag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45D1683B" wp14:editId="2D665B90">
          <wp:simplePos x="0" y="0"/>
          <wp:positionH relativeFrom="column">
            <wp:posOffset>3444240</wp:posOffset>
          </wp:positionH>
          <wp:positionV relativeFrom="paragraph">
            <wp:posOffset>571500</wp:posOffset>
          </wp:positionV>
          <wp:extent cx="73025" cy="84455"/>
          <wp:effectExtent l="0" t="0" r="0" b="0"/>
          <wp:wrapNone/>
          <wp:docPr id="11" name="Picture 11" descr="adr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adr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25" cy="84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50048" behindDoc="0" locked="0" layoutInCell="1" allowOverlap="1" wp14:anchorId="0D986AAA" wp14:editId="079EF833">
              <wp:simplePos x="0" y="0"/>
              <wp:positionH relativeFrom="column">
                <wp:posOffset>2628900</wp:posOffset>
              </wp:positionH>
              <wp:positionV relativeFrom="paragraph">
                <wp:posOffset>554990</wp:posOffset>
              </wp:positionV>
              <wp:extent cx="445770" cy="142240"/>
              <wp:effectExtent l="0" t="0" r="0" b="0"/>
              <wp:wrapSquare wrapText="bothSides"/>
              <wp:docPr id="18" name="Надпись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770" cy="1422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16AD55" w14:textId="77777777" w:rsidR="00B23524" w:rsidRPr="006216DD" w:rsidRDefault="00B23524" w:rsidP="002E1C9B">
                          <w:pPr>
                            <w:rPr>
                              <w:rFonts w:ascii="Calibri" w:hAnsi="Calibri" w:cs="Calibri"/>
                              <w:b/>
                              <w:szCs w:val="13"/>
                            </w:rPr>
                          </w:pPr>
                          <w:r w:rsidRPr="006216DD">
                            <w:rPr>
                              <w:rFonts w:cs="Calibri"/>
                              <w:b/>
                              <w:color w:val="7F7F7F"/>
                              <w:sz w:val="14"/>
                              <w:szCs w:val="14"/>
                              <w:lang w:val="en-US"/>
                            </w:rPr>
                            <w:t>@TACSO3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986AAA" id="_x0000_s1028" type="#_x0000_t202" style="position:absolute;margin-left:207pt;margin-top:43.7pt;width:35.1pt;height:11.2pt;z-index: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" filled="f" stroked="f">
              <v:textbox inset="0,0,0,0">
                <w:txbxContent>
                  <w:p w14:paraId="5816AD55" w14:textId="77777777" w:rsidR="00B23524" w:rsidRPr="006216DD" w:rsidRDefault="00B23524" w:rsidP="002E1C9B">
                    <w:pPr>
                      <w:rPr>
                        <w:rFonts w:ascii="Calibri" w:hAnsi="Calibri" w:cs="Calibri"/>
                        <w:b/>
                        <w:szCs w:val="13"/>
                      </w:rPr>
                    </w:pPr>
                    <w:r w:rsidRPr="006216DD">
                      <w:rPr>
                        <w:rFonts w:cs="Calibri"/>
                        <w:b/>
                        <w:color w:val="7F7F7F"/>
                        <w:sz w:val="14"/>
                        <w:szCs w:val="14"/>
                        <w:lang w:val="en-US"/>
                      </w:rPr>
                      <w:t>@TACSO3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48000" behindDoc="0" locked="0" layoutInCell="1" allowOverlap="1" wp14:anchorId="2B40BD52" wp14:editId="4959C89D">
              <wp:simplePos x="0" y="0"/>
              <wp:positionH relativeFrom="column">
                <wp:posOffset>90170</wp:posOffset>
              </wp:positionH>
              <wp:positionV relativeFrom="paragraph">
                <wp:posOffset>556260</wp:posOffset>
              </wp:positionV>
              <wp:extent cx="937260" cy="147320"/>
              <wp:effectExtent l="0" t="0" r="0" b="0"/>
              <wp:wrapSquare wrapText="bothSides"/>
              <wp:docPr id="2" name="Надпись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7260" cy="1473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B1DDDA" w14:textId="77777777" w:rsidR="00B23524" w:rsidRPr="006216DD" w:rsidRDefault="00B23524" w:rsidP="005F6A80">
                          <w:pPr>
                            <w:spacing w:after="40"/>
                            <w:rPr>
                              <w:rFonts w:ascii="Calibri" w:hAnsi="Calibri" w:cs="Calibri"/>
                              <w:b/>
                              <w:color w:val="7F7F7F"/>
                              <w:sz w:val="14"/>
                              <w:szCs w:val="14"/>
                              <w:lang w:val="en-US"/>
                            </w:rPr>
                          </w:pPr>
                          <w:r w:rsidRPr="006216DD">
                            <w:rPr>
                              <w:rFonts w:cs="Calibri"/>
                              <w:b/>
                              <w:color w:val="7F7F7F"/>
                              <w:sz w:val="14"/>
                              <w:szCs w:val="14"/>
                              <w:lang w:val="en-US"/>
                            </w:rPr>
                            <w:t>+389 260 90</w:t>
                          </w:r>
                          <w:r w:rsidRPr="006216DD">
                            <w:rPr>
                              <w:rFonts w:ascii="Calibri" w:hAnsi="Calibri" w:cs="Calibri"/>
                              <w:b/>
                              <w:color w:val="7F7F7F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6216DD">
                            <w:rPr>
                              <w:rFonts w:ascii="Calibri" w:hAnsi="Calibri" w:cs="Calibri"/>
                              <w:b/>
                              <w:color w:val="7F7F7F"/>
                              <w:sz w:val="14"/>
                              <w:szCs w:val="14"/>
                              <w:lang w:val="en-US"/>
                            </w:rPr>
                            <w:t>684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B40BD52" id="_x0000_s1029" type="#_x0000_t202" style="position:absolute;margin-left:7.1pt;margin-top:43.8pt;width:73.8pt;height:11.6pt;z-index:251648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" filled="f" stroked="f">
              <v:textbox inset="0,0,0,0">
                <w:txbxContent>
                  <w:p w14:paraId="39B1DDDA" w14:textId="77777777" w:rsidR="00B23524" w:rsidRPr="006216DD" w:rsidRDefault="00B23524" w:rsidP="005F6A80">
                    <w:pPr>
                      <w:spacing w:after="40"/>
                      <w:rPr>
                        <w:rFonts w:ascii="Calibri" w:hAnsi="Calibri" w:cs="Calibri"/>
                        <w:b/>
                        <w:color w:val="7F7F7F"/>
                        <w:sz w:val="14"/>
                        <w:szCs w:val="14"/>
                        <w:lang w:val="en-US"/>
                      </w:rPr>
                    </w:pPr>
                    <w:r w:rsidRPr="006216DD">
                      <w:rPr>
                        <w:rFonts w:cs="Calibri"/>
                        <w:b/>
                        <w:color w:val="7F7F7F"/>
                        <w:sz w:val="14"/>
                        <w:szCs w:val="14"/>
                        <w:lang w:val="en-US"/>
                      </w:rPr>
                      <w:t>+389 260 90</w:t>
                    </w:r>
                    <w:r w:rsidRPr="006216DD">
                      <w:rPr>
                        <w:rFonts w:ascii="Calibri" w:hAnsi="Calibri" w:cs="Calibri"/>
                        <w:b/>
                        <w:color w:val="7F7F7F"/>
                        <w:sz w:val="14"/>
                        <w:szCs w:val="14"/>
                      </w:rPr>
                      <w:t xml:space="preserve"> </w:t>
                    </w:r>
                    <w:r w:rsidRPr="006216DD">
                      <w:rPr>
                        <w:rFonts w:ascii="Calibri" w:hAnsi="Calibri" w:cs="Calibri"/>
                        <w:b/>
                        <w:color w:val="7F7F7F"/>
                        <w:sz w:val="14"/>
                        <w:szCs w:val="14"/>
                        <w:lang w:val="en-US"/>
                      </w:rPr>
                      <w:t>684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6192" behindDoc="1" locked="0" layoutInCell="1" allowOverlap="1" wp14:anchorId="6DABCA27" wp14:editId="27862ED7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88885" cy="2967355"/>
          <wp:effectExtent l="0" t="0" r="0" b="0"/>
          <wp:wrapNone/>
          <wp:docPr id="1" name="Рисунок 70" descr="doc_b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70" descr="doc_b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8885" cy="29673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4144" behindDoc="0" locked="0" layoutInCell="1" allowOverlap="1" wp14:anchorId="7277326D" wp14:editId="324DCCB2">
          <wp:simplePos x="0" y="0"/>
          <wp:positionH relativeFrom="column">
            <wp:posOffset>2543175</wp:posOffset>
          </wp:positionH>
          <wp:positionV relativeFrom="paragraph">
            <wp:posOffset>574040</wp:posOffset>
          </wp:positionV>
          <wp:extent cx="74295" cy="7302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5" cy="73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2336" behindDoc="1" locked="0" layoutInCell="1" allowOverlap="1" wp14:anchorId="61D66DF7" wp14:editId="191E2EA3">
          <wp:simplePos x="0" y="0"/>
          <wp:positionH relativeFrom="column">
            <wp:posOffset>1229360</wp:posOffset>
          </wp:positionH>
          <wp:positionV relativeFrom="paragraph">
            <wp:posOffset>583565</wp:posOffset>
          </wp:positionV>
          <wp:extent cx="80645" cy="65405"/>
          <wp:effectExtent l="0" t="0" r="0" b="0"/>
          <wp:wrapNone/>
          <wp:docPr id="16" name="Picture 16" descr="mai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mail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45" cy="654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3360" behindDoc="1" locked="0" layoutInCell="1" allowOverlap="1" wp14:anchorId="7A458BFF" wp14:editId="3E89BC31">
          <wp:simplePos x="0" y="0"/>
          <wp:positionH relativeFrom="column">
            <wp:posOffset>5715</wp:posOffset>
          </wp:positionH>
          <wp:positionV relativeFrom="paragraph">
            <wp:posOffset>579120</wp:posOffset>
          </wp:positionV>
          <wp:extent cx="75565" cy="80010"/>
          <wp:effectExtent l="0" t="0" r="0" b="0"/>
          <wp:wrapNone/>
          <wp:docPr id="17" name="Picture 17" descr="pho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phon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" cy="80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49024" behindDoc="0" locked="0" layoutInCell="1" allowOverlap="1" wp14:anchorId="5918ABB9" wp14:editId="0B0A0182">
              <wp:simplePos x="0" y="0"/>
              <wp:positionH relativeFrom="column">
                <wp:posOffset>1324610</wp:posOffset>
              </wp:positionH>
              <wp:positionV relativeFrom="paragraph">
                <wp:posOffset>554990</wp:posOffset>
              </wp:positionV>
              <wp:extent cx="890270" cy="142240"/>
              <wp:effectExtent l="0" t="0" r="0" b="0"/>
              <wp:wrapSquare wrapText="bothSides"/>
              <wp:docPr id="14" name="Надпись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0270" cy="1422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9AB021" w14:textId="77777777" w:rsidR="00B23524" w:rsidRPr="006216DD" w:rsidRDefault="00B23524" w:rsidP="005F6A80">
                          <w:pPr>
                            <w:spacing w:after="40"/>
                            <w:rPr>
                              <w:rFonts w:ascii="Calibri" w:hAnsi="Calibri" w:cs="Calibri"/>
                              <w:b/>
                              <w:color w:val="7F7F7F"/>
                              <w:sz w:val="14"/>
                              <w:szCs w:val="14"/>
                              <w:lang w:val="en-US"/>
                            </w:rPr>
                          </w:pPr>
                          <w:r w:rsidRPr="006216DD">
                            <w:rPr>
                              <w:rFonts w:cs="Calibri"/>
                              <w:b/>
                              <w:color w:val="7F7F7F"/>
                              <w:sz w:val="14"/>
                              <w:szCs w:val="14"/>
                              <w:lang w:val="en-US"/>
                            </w:rPr>
                            <w:t>welcome@tacso.eu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18ABB9" id="_x0000_s1030" type="#_x0000_t202" style="position:absolute;margin-left:104.3pt;margin-top:43.7pt;width:70.1pt;height:11.2pt;z-index: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" filled="f" stroked="f">
              <v:textbox inset="0,0,0,0">
                <w:txbxContent>
                  <w:p w14:paraId="3D9AB021" w14:textId="77777777" w:rsidR="00B23524" w:rsidRPr="006216DD" w:rsidRDefault="00B23524" w:rsidP="005F6A80">
                    <w:pPr>
                      <w:spacing w:after="40"/>
                      <w:rPr>
                        <w:rFonts w:ascii="Calibri" w:hAnsi="Calibri" w:cs="Calibri"/>
                        <w:b/>
                        <w:color w:val="7F7F7F"/>
                        <w:sz w:val="14"/>
                        <w:szCs w:val="14"/>
                        <w:lang w:val="en-US"/>
                      </w:rPr>
                    </w:pPr>
                    <w:r w:rsidRPr="006216DD">
                      <w:rPr>
                        <w:rFonts w:cs="Calibri"/>
                        <w:b/>
                        <w:color w:val="7F7F7F"/>
                        <w:sz w:val="14"/>
                        <w:szCs w:val="14"/>
                        <w:lang w:val="en-US"/>
                      </w:rPr>
                      <w:t>welcome@tacso.eu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2096" behindDoc="0" locked="0" layoutInCell="1" allowOverlap="1" wp14:anchorId="2280BC3D" wp14:editId="002A7894">
          <wp:simplePos x="0" y="0"/>
          <wp:positionH relativeFrom="column">
            <wp:posOffset>0</wp:posOffset>
          </wp:positionH>
          <wp:positionV relativeFrom="paragraph">
            <wp:posOffset>-1905</wp:posOffset>
          </wp:positionV>
          <wp:extent cx="2879090" cy="348615"/>
          <wp:effectExtent l="0" t="0" r="0" b="0"/>
          <wp:wrapNone/>
          <wp:docPr id="19" name="Picture 34" descr="eu_logo_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4" descr="eu_logo_02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9090" cy="348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E1344274"/>
    <w:lvl w:ilvl="0">
      <w:numFmt w:val="bullet"/>
      <w:lvlText w:val="*"/>
      <w:lvlJc w:val="left"/>
    </w:lvl>
  </w:abstractNum>
  <w:abstractNum w:abstractNumId="1" w15:restartNumberingAfterBreak="0">
    <w:nsid w:val="032D76E6"/>
    <w:multiLevelType w:val="hybridMultilevel"/>
    <w:tmpl w:val="ED36E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C46A8"/>
    <w:multiLevelType w:val="hybridMultilevel"/>
    <w:tmpl w:val="D228D14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C21240"/>
    <w:multiLevelType w:val="hybridMultilevel"/>
    <w:tmpl w:val="BDAC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C6C50"/>
    <w:multiLevelType w:val="hybridMultilevel"/>
    <w:tmpl w:val="0D62DC0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8E0E05"/>
    <w:multiLevelType w:val="multilevel"/>
    <w:tmpl w:val="12C2E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hint="default"/>
      </w:rPr>
    </w:lvl>
  </w:abstractNum>
  <w:abstractNum w:abstractNumId="6" w15:restartNumberingAfterBreak="0">
    <w:nsid w:val="19DC3528"/>
    <w:multiLevelType w:val="hybridMultilevel"/>
    <w:tmpl w:val="09E633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6069A0"/>
    <w:multiLevelType w:val="hybridMultilevel"/>
    <w:tmpl w:val="9AC2A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9793F"/>
    <w:multiLevelType w:val="hybridMultilevel"/>
    <w:tmpl w:val="58029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B4CBC"/>
    <w:multiLevelType w:val="hybridMultilevel"/>
    <w:tmpl w:val="3182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CF2845"/>
    <w:multiLevelType w:val="hybridMultilevel"/>
    <w:tmpl w:val="5CDE2DE8"/>
    <w:lvl w:ilvl="0" w:tplc="5186157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417E2E"/>
    <w:multiLevelType w:val="hybridMultilevel"/>
    <w:tmpl w:val="0BAAEAE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3C041ADD"/>
    <w:multiLevelType w:val="hybridMultilevel"/>
    <w:tmpl w:val="BAD4D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CD4B59"/>
    <w:multiLevelType w:val="hybridMultilevel"/>
    <w:tmpl w:val="A9A00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9032AD"/>
    <w:multiLevelType w:val="hybridMultilevel"/>
    <w:tmpl w:val="A356C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9479A"/>
    <w:multiLevelType w:val="hybridMultilevel"/>
    <w:tmpl w:val="40768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9A55B1"/>
    <w:multiLevelType w:val="hybridMultilevel"/>
    <w:tmpl w:val="3BE8B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550812"/>
    <w:multiLevelType w:val="hybridMultilevel"/>
    <w:tmpl w:val="8304CB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AA07001"/>
    <w:multiLevelType w:val="hybridMultilevel"/>
    <w:tmpl w:val="28E8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BD363B"/>
    <w:multiLevelType w:val="hybridMultilevel"/>
    <w:tmpl w:val="782A6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C97FAA"/>
    <w:multiLevelType w:val="hybridMultilevel"/>
    <w:tmpl w:val="C080829C"/>
    <w:lvl w:ilvl="0" w:tplc="363C12A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/>
        <w:color w:val="auto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50056F9"/>
    <w:multiLevelType w:val="hybridMultilevel"/>
    <w:tmpl w:val="BB82E4B6"/>
    <w:lvl w:ilvl="0" w:tplc="E1344274"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8"/>
  </w:num>
  <w:num w:numId="4">
    <w:abstractNumId w:val="17"/>
  </w:num>
  <w:num w:numId="5">
    <w:abstractNumId w:val="7"/>
  </w:num>
  <w:num w:numId="6">
    <w:abstractNumId w:val="5"/>
  </w:num>
  <w:num w:numId="7">
    <w:abstractNumId w:val="8"/>
  </w:num>
  <w:num w:numId="8">
    <w:abstractNumId w:val="14"/>
  </w:num>
  <w:num w:numId="9">
    <w:abstractNumId w:val="3"/>
  </w:num>
  <w:num w:numId="10">
    <w:abstractNumId w:val="15"/>
  </w:num>
  <w:num w:numId="11">
    <w:abstractNumId w:val="6"/>
  </w:num>
  <w:num w:numId="12">
    <w:abstractNumId w:val="4"/>
  </w:num>
  <w:num w:numId="13">
    <w:abstractNumId w:val="12"/>
  </w:num>
  <w:num w:numId="14">
    <w:abstractNumId w:val="13"/>
  </w:num>
  <w:num w:numId="15">
    <w:abstractNumId w:val="2"/>
  </w:num>
  <w:num w:numId="16">
    <w:abstractNumId w:val="16"/>
  </w:num>
  <w:num w:numId="17">
    <w:abstractNumId w:val="20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1"/>
  </w:num>
  <w:num w:numId="20">
    <w:abstractNumId w:val="21"/>
  </w:num>
  <w:num w:numId="21">
    <w:abstractNumId w:val="19"/>
  </w:num>
  <w:num w:numId="22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sDAzsjQxNjU1tDBQ0lEKTi0uzszPAykwqgUAUAJ31ywAAAA="/>
  </w:docVars>
  <w:rsids>
    <w:rsidRoot w:val="00782D27"/>
    <w:rsid w:val="00002FDC"/>
    <w:rsid w:val="00010D8F"/>
    <w:rsid w:val="00012455"/>
    <w:rsid w:val="00014452"/>
    <w:rsid w:val="000145A8"/>
    <w:rsid w:val="00020494"/>
    <w:rsid w:val="0002599F"/>
    <w:rsid w:val="000260CF"/>
    <w:rsid w:val="000359C4"/>
    <w:rsid w:val="00037E54"/>
    <w:rsid w:val="000436B3"/>
    <w:rsid w:val="00044698"/>
    <w:rsid w:val="00046241"/>
    <w:rsid w:val="0004693E"/>
    <w:rsid w:val="00053061"/>
    <w:rsid w:val="00054E67"/>
    <w:rsid w:val="00055798"/>
    <w:rsid w:val="00075C8D"/>
    <w:rsid w:val="00081366"/>
    <w:rsid w:val="00090824"/>
    <w:rsid w:val="00091C57"/>
    <w:rsid w:val="00093619"/>
    <w:rsid w:val="00095477"/>
    <w:rsid w:val="00096895"/>
    <w:rsid w:val="0009725F"/>
    <w:rsid w:val="000A19DC"/>
    <w:rsid w:val="000A2F63"/>
    <w:rsid w:val="000B0567"/>
    <w:rsid w:val="000B0D7E"/>
    <w:rsid w:val="000B5892"/>
    <w:rsid w:val="000B6963"/>
    <w:rsid w:val="000C0684"/>
    <w:rsid w:val="000C1F4B"/>
    <w:rsid w:val="000C3FDF"/>
    <w:rsid w:val="000E2DAC"/>
    <w:rsid w:val="000E5BD3"/>
    <w:rsid w:val="000E7E87"/>
    <w:rsid w:val="000F04F5"/>
    <w:rsid w:val="000F149C"/>
    <w:rsid w:val="001055C9"/>
    <w:rsid w:val="0011003B"/>
    <w:rsid w:val="001107AC"/>
    <w:rsid w:val="00111379"/>
    <w:rsid w:val="00112BD0"/>
    <w:rsid w:val="001136EA"/>
    <w:rsid w:val="001137BC"/>
    <w:rsid w:val="00115270"/>
    <w:rsid w:val="00116F76"/>
    <w:rsid w:val="00117EFC"/>
    <w:rsid w:val="00123436"/>
    <w:rsid w:val="00127A67"/>
    <w:rsid w:val="001377CA"/>
    <w:rsid w:val="00144542"/>
    <w:rsid w:val="0014630C"/>
    <w:rsid w:val="001474D0"/>
    <w:rsid w:val="00151801"/>
    <w:rsid w:val="00152B4C"/>
    <w:rsid w:val="0015758F"/>
    <w:rsid w:val="001628CA"/>
    <w:rsid w:val="00164B33"/>
    <w:rsid w:val="00171E0C"/>
    <w:rsid w:val="00171FCE"/>
    <w:rsid w:val="0017226A"/>
    <w:rsid w:val="00173B66"/>
    <w:rsid w:val="00182408"/>
    <w:rsid w:val="00184319"/>
    <w:rsid w:val="00194443"/>
    <w:rsid w:val="0019458A"/>
    <w:rsid w:val="0019490A"/>
    <w:rsid w:val="001976F2"/>
    <w:rsid w:val="001B1DC0"/>
    <w:rsid w:val="001B5667"/>
    <w:rsid w:val="001C3202"/>
    <w:rsid w:val="001C4A17"/>
    <w:rsid w:val="001C6D76"/>
    <w:rsid w:val="001D1FCC"/>
    <w:rsid w:val="001D2947"/>
    <w:rsid w:val="001D41DE"/>
    <w:rsid w:val="001F12CD"/>
    <w:rsid w:val="001F16C4"/>
    <w:rsid w:val="001F255F"/>
    <w:rsid w:val="001F51C2"/>
    <w:rsid w:val="001F5627"/>
    <w:rsid w:val="001F6EC3"/>
    <w:rsid w:val="002005F2"/>
    <w:rsid w:val="00200FB2"/>
    <w:rsid w:val="002035E2"/>
    <w:rsid w:val="0021253D"/>
    <w:rsid w:val="00213BA2"/>
    <w:rsid w:val="002174C7"/>
    <w:rsid w:val="00220A64"/>
    <w:rsid w:val="00221222"/>
    <w:rsid w:val="00221F45"/>
    <w:rsid w:val="0022341E"/>
    <w:rsid w:val="00232210"/>
    <w:rsid w:val="0023236A"/>
    <w:rsid w:val="00234451"/>
    <w:rsid w:val="002344BF"/>
    <w:rsid w:val="002378E2"/>
    <w:rsid w:val="00240BC7"/>
    <w:rsid w:val="0024120D"/>
    <w:rsid w:val="0024450A"/>
    <w:rsid w:val="00244674"/>
    <w:rsid w:val="00246B54"/>
    <w:rsid w:val="002515D4"/>
    <w:rsid w:val="00251D36"/>
    <w:rsid w:val="00255FAE"/>
    <w:rsid w:val="002633A7"/>
    <w:rsid w:val="00264073"/>
    <w:rsid w:val="0027067D"/>
    <w:rsid w:val="00271640"/>
    <w:rsid w:val="00273FDE"/>
    <w:rsid w:val="002758E8"/>
    <w:rsid w:val="00275F7B"/>
    <w:rsid w:val="0028230F"/>
    <w:rsid w:val="002836B5"/>
    <w:rsid w:val="00285F9A"/>
    <w:rsid w:val="00291805"/>
    <w:rsid w:val="00293565"/>
    <w:rsid w:val="002956AB"/>
    <w:rsid w:val="002962EB"/>
    <w:rsid w:val="002969D2"/>
    <w:rsid w:val="002A0165"/>
    <w:rsid w:val="002A0E2F"/>
    <w:rsid w:val="002A1754"/>
    <w:rsid w:val="002A2AFB"/>
    <w:rsid w:val="002A31D5"/>
    <w:rsid w:val="002A61DE"/>
    <w:rsid w:val="002B233F"/>
    <w:rsid w:val="002B349A"/>
    <w:rsid w:val="002B5CE9"/>
    <w:rsid w:val="002B77CC"/>
    <w:rsid w:val="002C3664"/>
    <w:rsid w:val="002D0A35"/>
    <w:rsid w:val="002D33F8"/>
    <w:rsid w:val="002D7465"/>
    <w:rsid w:val="002E1C9B"/>
    <w:rsid w:val="002E2FBF"/>
    <w:rsid w:val="002E5868"/>
    <w:rsid w:val="002E7C3F"/>
    <w:rsid w:val="002E7D87"/>
    <w:rsid w:val="002F65E5"/>
    <w:rsid w:val="00300531"/>
    <w:rsid w:val="003010EF"/>
    <w:rsid w:val="00304080"/>
    <w:rsid w:val="0030462E"/>
    <w:rsid w:val="00304C25"/>
    <w:rsid w:val="0030552C"/>
    <w:rsid w:val="00306E47"/>
    <w:rsid w:val="00315CAF"/>
    <w:rsid w:val="0031635E"/>
    <w:rsid w:val="00317598"/>
    <w:rsid w:val="00320854"/>
    <w:rsid w:val="00321641"/>
    <w:rsid w:val="00321B31"/>
    <w:rsid w:val="00323B81"/>
    <w:rsid w:val="00325507"/>
    <w:rsid w:val="0032780B"/>
    <w:rsid w:val="0032783A"/>
    <w:rsid w:val="003348BC"/>
    <w:rsid w:val="00340521"/>
    <w:rsid w:val="00341797"/>
    <w:rsid w:val="003479E8"/>
    <w:rsid w:val="00351AFA"/>
    <w:rsid w:val="003540A5"/>
    <w:rsid w:val="00355329"/>
    <w:rsid w:val="003601C6"/>
    <w:rsid w:val="00364023"/>
    <w:rsid w:val="003646E9"/>
    <w:rsid w:val="003651C8"/>
    <w:rsid w:val="00365D02"/>
    <w:rsid w:val="003664A1"/>
    <w:rsid w:val="00366718"/>
    <w:rsid w:val="00371583"/>
    <w:rsid w:val="00382A2F"/>
    <w:rsid w:val="003852BC"/>
    <w:rsid w:val="00385497"/>
    <w:rsid w:val="003864F6"/>
    <w:rsid w:val="003912AA"/>
    <w:rsid w:val="0039296D"/>
    <w:rsid w:val="00397261"/>
    <w:rsid w:val="003A1C31"/>
    <w:rsid w:val="003B0003"/>
    <w:rsid w:val="003B3E92"/>
    <w:rsid w:val="003B4D6A"/>
    <w:rsid w:val="003B5D9D"/>
    <w:rsid w:val="003C0A18"/>
    <w:rsid w:val="003C2441"/>
    <w:rsid w:val="003C340A"/>
    <w:rsid w:val="003C380B"/>
    <w:rsid w:val="003C4479"/>
    <w:rsid w:val="003C5364"/>
    <w:rsid w:val="003C55BC"/>
    <w:rsid w:val="003D2435"/>
    <w:rsid w:val="003D4B12"/>
    <w:rsid w:val="003E35DB"/>
    <w:rsid w:val="003E4261"/>
    <w:rsid w:val="003E5121"/>
    <w:rsid w:val="003E51BF"/>
    <w:rsid w:val="003F1393"/>
    <w:rsid w:val="003F6263"/>
    <w:rsid w:val="004007C0"/>
    <w:rsid w:val="00400FAA"/>
    <w:rsid w:val="00401742"/>
    <w:rsid w:val="00401AD8"/>
    <w:rsid w:val="00403D2B"/>
    <w:rsid w:val="00404754"/>
    <w:rsid w:val="004105A0"/>
    <w:rsid w:val="00414CC3"/>
    <w:rsid w:val="00421DAD"/>
    <w:rsid w:val="00425626"/>
    <w:rsid w:val="00426FF2"/>
    <w:rsid w:val="0043451F"/>
    <w:rsid w:val="0043648E"/>
    <w:rsid w:val="004413FB"/>
    <w:rsid w:val="004434E6"/>
    <w:rsid w:val="00443DBC"/>
    <w:rsid w:val="00444059"/>
    <w:rsid w:val="004443ED"/>
    <w:rsid w:val="00444746"/>
    <w:rsid w:val="00445A10"/>
    <w:rsid w:val="00457CEE"/>
    <w:rsid w:val="00463C42"/>
    <w:rsid w:val="00464BCB"/>
    <w:rsid w:val="004678F6"/>
    <w:rsid w:val="0047407B"/>
    <w:rsid w:val="004746D4"/>
    <w:rsid w:val="00477090"/>
    <w:rsid w:val="00477C7B"/>
    <w:rsid w:val="0048476D"/>
    <w:rsid w:val="00485965"/>
    <w:rsid w:val="004907C1"/>
    <w:rsid w:val="00491440"/>
    <w:rsid w:val="004924DE"/>
    <w:rsid w:val="004978F9"/>
    <w:rsid w:val="004A051E"/>
    <w:rsid w:val="004A0A41"/>
    <w:rsid w:val="004A7CA4"/>
    <w:rsid w:val="004B2A76"/>
    <w:rsid w:val="004B6C8D"/>
    <w:rsid w:val="004D03FA"/>
    <w:rsid w:val="004E0D3D"/>
    <w:rsid w:val="004E1680"/>
    <w:rsid w:val="004E3E4E"/>
    <w:rsid w:val="004E3EE5"/>
    <w:rsid w:val="004E67D1"/>
    <w:rsid w:val="004F5338"/>
    <w:rsid w:val="004F5DB8"/>
    <w:rsid w:val="005109A1"/>
    <w:rsid w:val="00512215"/>
    <w:rsid w:val="00514F7D"/>
    <w:rsid w:val="005230D4"/>
    <w:rsid w:val="00524ECB"/>
    <w:rsid w:val="00525757"/>
    <w:rsid w:val="005331DE"/>
    <w:rsid w:val="005340A1"/>
    <w:rsid w:val="00534190"/>
    <w:rsid w:val="005343BF"/>
    <w:rsid w:val="005352EB"/>
    <w:rsid w:val="00535D95"/>
    <w:rsid w:val="005369F2"/>
    <w:rsid w:val="0054277A"/>
    <w:rsid w:val="00543B03"/>
    <w:rsid w:val="00544E41"/>
    <w:rsid w:val="0054794A"/>
    <w:rsid w:val="0055307D"/>
    <w:rsid w:val="00557E19"/>
    <w:rsid w:val="00560642"/>
    <w:rsid w:val="00567D1C"/>
    <w:rsid w:val="0057021E"/>
    <w:rsid w:val="00576F2D"/>
    <w:rsid w:val="00584208"/>
    <w:rsid w:val="0059057C"/>
    <w:rsid w:val="0059170B"/>
    <w:rsid w:val="00592B7A"/>
    <w:rsid w:val="00594CE5"/>
    <w:rsid w:val="005957A0"/>
    <w:rsid w:val="005A366C"/>
    <w:rsid w:val="005B585E"/>
    <w:rsid w:val="005C46B4"/>
    <w:rsid w:val="005D3650"/>
    <w:rsid w:val="005D3B47"/>
    <w:rsid w:val="005D679B"/>
    <w:rsid w:val="005E5041"/>
    <w:rsid w:val="005F40CC"/>
    <w:rsid w:val="005F45D8"/>
    <w:rsid w:val="005F54E0"/>
    <w:rsid w:val="005F6215"/>
    <w:rsid w:val="005F6A80"/>
    <w:rsid w:val="00600A35"/>
    <w:rsid w:val="0060147F"/>
    <w:rsid w:val="006028E0"/>
    <w:rsid w:val="00611CDA"/>
    <w:rsid w:val="00612C8F"/>
    <w:rsid w:val="00614AA3"/>
    <w:rsid w:val="006216DD"/>
    <w:rsid w:val="006252B7"/>
    <w:rsid w:val="00627934"/>
    <w:rsid w:val="0063109D"/>
    <w:rsid w:val="00633335"/>
    <w:rsid w:val="006350F5"/>
    <w:rsid w:val="006356EA"/>
    <w:rsid w:val="00635FAB"/>
    <w:rsid w:val="00640B1F"/>
    <w:rsid w:val="00641EED"/>
    <w:rsid w:val="00646DA5"/>
    <w:rsid w:val="0065198E"/>
    <w:rsid w:val="006556A9"/>
    <w:rsid w:val="00656388"/>
    <w:rsid w:val="00662540"/>
    <w:rsid w:val="0066727B"/>
    <w:rsid w:val="00671363"/>
    <w:rsid w:val="0067785F"/>
    <w:rsid w:val="00681639"/>
    <w:rsid w:val="006830DA"/>
    <w:rsid w:val="00690235"/>
    <w:rsid w:val="00694097"/>
    <w:rsid w:val="00694A1C"/>
    <w:rsid w:val="006963C4"/>
    <w:rsid w:val="00696B27"/>
    <w:rsid w:val="006A0CD0"/>
    <w:rsid w:val="006B190E"/>
    <w:rsid w:val="006B4E6F"/>
    <w:rsid w:val="006B5836"/>
    <w:rsid w:val="006D0E85"/>
    <w:rsid w:val="006D2F8C"/>
    <w:rsid w:val="006E4361"/>
    <w:rsid w:val="006E7773"/>
    <w:rsid w:val="006E7AC8"/>
    <w:rsid w:val="006F1B2B"/>
    <w:rsid w:val="006F3672"/>
    <w:rsid w:val="006F3B92"/>
    <w:rsid w:val="006F73F8"/>
    <w:rsid w:val="006F73FF"/>
    <w:rsid w:val="006F7E16"/>
    <w:rsid w:val="007032EF"/>
    <w:rsid w:val="00705B56"/>
    <w:rsid w:val="007079AB"/>
    <w:rsid w:val="00712CD3"/>
    <w:rsid w:val="00713F91"/>
    <w:rsid w:val="007162FD"/>
    <w:rsid w:val="00716F6F"/>
    <w:rsid w:val="00717293"/>
    <w:rsid w:val="00720A82"/>
    <w:rsid w:val="00721B1E"/>
    <w:rsid w:val="007233A7"/>
    <w:rsid w:val="0072413E"/>
    <w:rsid w:val="00725D8C"/>
    <w:rsid w:val="00726EE8"/>
    <w:rsid w:val="007305D8"/>
    <w:rsid w:val="0073082B"/>
    <w:rsid w:val="00732A1B"/>
    <w:rsid w:val="007336E1"/>
    <w:rsid w:val="007346E2"/>
    <w:rsid w:val="007454AD"/>
    <w:rsid w:val="00750A09"/>
    <w:rsid w:val="00752F92"/>
    <w:rsid w:val="0075395C"/>
    <w:rsid w:val="00765D85"/>
    <w:rsid w:val="00766754"/>
    <w:rsid w:val="00772C22"/>
    <w:rsid w:val="007741A2"/>
    <w:rsid w:val="0077454D"/>
    <w:rsid w:val="00782D27"/>
    <w:rsid w:val="0078748A"/>
    <w:rsid w:val="007877AC"/>
    <w:rsid w:val="007919AA"/>
    <w:rsid w:val="007920CA"/>
    <w:rsid w:val="00792291"/>
    <w:rsid w:val="00793117"/>
    <w:rsid w:val="007940F1"/>
    <w:rsid w:val="007A4B6C"/>
    <w:rsid w:val="007A56EC"/>
    <w:rsid w:val="007A5951"/>
    <w:rsid w:val="007B02EC"/>
    <w:rsid w:val="007B0AA7"/>
    <w:rsid w:val="007B1AAA"/>
    <w:rsid w:val="007B4C3D"/>
    <w:rsid w:val="007B738B"/>
    <w:rsid w:val="007C00F0"/>
    <w:rsid w:val="007C33F7"/>
    <w:rsid w:val="007D010C"/>
    <w:rsid w:val="007D32A7"/>
    <w:rsid w:val="007D5AEC"/>
    <w:rsid w:val="007D6C89"/>
    <w:rsid w:val="007D743D"/>
    <w:rsid w:val="007E2B3C"/>
    <w:rsid w:val="007E32CC"/>
    <w:rsid w:val="007F3D17"/>
    <w:rsid w:val="007F3EA1"/>
    <w:rsid w:val="007F7DDF"/>
    <w:rsid w:val="008010AF"/>
    <w:rsid w:val="0080388A"/>
    <w:rsid w:val="008064F7"/>
    <w:rsid w:val="008065BC"/>
    <w:rsid w:val="00812C2B"/>
    <w:rsid w:val="008146D5"/>
    <w:rsid w:val="00821F10"/>
    <w:rsid w:val="00824ACE"/>
    <w:rsid w:val="00826E09"/>
    <w:rsid w:val="00827072"/>
    <w:rsid w:val="00830670"/>
    <w:rsid w:val="0083574F"/>
    <w:rsid w:val="00837DC3"/>
    <w:rsid w:val="00845132"/>
    <w:rsid w:val="00846C87"/>
    <w:rsid w:val="00851C59"/>
    <w:rsid w:val="008572D1"/>
    <w:rsid w:val="00860A1A"/>
    <w:rsid w:val="00864477"/>
    <w:rsid w:val="0087071D"/>
    <w:rsid w:val="00880B3D"/>
    <w:rsid w:val="00880ED3"/>
    <w:rsid w:val="008816CA"/>
    <w:rsid w:val="0088174A"/>
    <w:rsid w:val="00881806"/>
    <w:rsid w:val="00884EA3"/>
    <w:rsid w:val="0088574C"/>
    <w:rsid w:val="008906EF"/>
    <w:rsid w:val="00891041"/>
    <w:rsid w:val="00894841"/>
    <w:rsid w:val="00894B99"/>
    <w:rsid w:val="00897A87"/>
    <w:rsid w:val="00897B9A"/>
    <w:rsid w:val="008A0116"/>
    <w:rsid w:val="008A0D4F"/>
    <w:rsid w:val="008A1068"/>
    <w:rsid w:val="008A1228"/>
    <w:rsid w:val="008A1538"/>
    <w:rsid w:val="008A1987"/>
    <w:rsid w:val="008A1F48"/>
    <w:rsid w:val="008A2000"/>
    <w:rsid w:val="008A6176"/>
    <w:rsid w:val="008B3E80"/>
    <w:rsid w:val="008B4105"/>
    <w:rsid w:val="008B7D26"/>
    <w:rsid w:val="008C1EC9"/>
    <w:rsid w:val="008C46FC"/>
    <w:rsid w:val="008C4B2D"/>
    <w:rsid w:val="008C5D4B"/>
    <w:rsid w:val="008C6007"/>
    <w:rsid w:val="008C7418"/>
    <w:rsid w:val="008D3E66"/>
    <w:rsid w:val="008D4427"/>
    <w:rsid w:val="008D5DC3"/>
    <w:rsid w:val="008D5EDB"/>
    <w:rsid w:val="008D67FE"/>
    <w:rsid w:val="008E0C6B"/>
    <w:rsid w:val="008E3338"/>
    <w:rsid w:val="008E560E"/>
    <w:rsid w:val="008E6B12"/>
    <w:rsid w:val="008F0E33"/>
    <w:rsid w:val="008F583A"/>
    <w:rsid w:val="009051A9"/>
    <w:rsid w:val="009065B6"/>
    <w:rsid w:val="00910F4C"/>
    <w:rsid w:val="009115FF"/>
    <w:rsid w:val="00914553"/>
    <w:rsid w:val="00914A22"/>
    <w:rsid w:val="00920C0A"/>
    <w:rsid w:val="009258C6"/>
    <w:rsid w:val="009274E0"/>
    <w:rsid w:val="00930AB2"/>
    <w:rsid w:val="0093172C"/>
    <w:rsid w:val="009338D9"/>
    <w:rsid w:val="00936789"/>
    <w:rsid w:val="009415E6"/>
    <w:rsid w:val="0094463E"/>
    <w:rsid w:val="00945379"/>
    <w:rsid w:val="0094798D"/>
    <w:rsid w:val="00951082"/>
    <w:rsid w:val="00955255"/>
    <w:rsid w:val="00957488"/>
    <w:rsid w:val="00964F99"/>
    <w:rsid w:val="0097382F"/>
    <w:rsid w:val="00973E18"/>
    <w:rsid w:val="00976F48"/>
    <w:rsid w:val="00980B11"/>
    <w:rsid w:val="00981D5E"/>
    <w:rsid w:val="009825FC"/>
    <w:rsid w:val="00983020"/>
    <w:rsid w:val="009846A4"/>
    <w:rsid w:val="0099173B"/>
    <w:rsid w:val="00992086"/>
    <w:rsid w:val="009A5A5C"/>
    <w:rsid w:val="009B287F"/>
    <w:rsid w:val="009B5358"/>
    <w:rsid w:val="009B5EEB"/>
    <w:rsid w:val="009B64EA"/>
    <w:rsid w:val="009C2FB5"/>
    <w:rsid w:val="009C5C3C"/>
    <w:rsid w:val="009C701C"/>
    <w:rsid w:val="009D09E3"/>
    <w:rsid w:val="009D361E"/>
    <w:rsid w:val="009D4F01"/>
    <w:rsid w:val="009D5506"/>
    <w:rsid w:val="009D6EF8"/>
    <w:rsid w:val="009D7382"/>
    <w:rsid w:val="009E4964"/>
    <w:rsid w:val="009F6514"/>
    <w:rsid w:val="00A036F6"/>
    <w:rsid w:val="00A15D5F"/>
    <w:rsid w:val="00A20E4D"/>
    <w:rsid w:val="00A210FA"/>
    <w:rsid w:val="00A22409"/>
    <w:rsid w:val="00A228E8"/>
    <w:rsid w:val="00A22FF4"/>
    <w:rsid w:val="00A2512D"/>
    <w:rsid w:val="00A36881"/>
    <w:rsid w:val="00A36932"/>
    <w:rsid w:val="00A37435"/>
    <w:rsid w:val="00A378C3"/>
    <w:rsid w:val="00A418E9"/>
    <w:rsid w:val="00A418F5"/>
    <w:rsid w:val="00A419C0"/>
    <w:rsid w:val="00A469C4"/>
    <w:rsid w:val="00A47D72"/>
    <w:rsid w:val="00A505C9"/>
    <w:rsid w:val="00A50B9E"/>
    <w:rsid w:val="00A50FA5"/>
    <w:rsid w:val="00A57943"/>
    <w:rsid w:val="00A63876"/>
    <w:rsid w:val="00A65488"/>
    <w:rsid w:val="00A65500"/>
    <w:rsid w:val="00A66A92"/>
    <w:rsid w:val="00A66DC0"/>
    <w:rsid w:val="00A678E7"/>
    <w:rsid w:val="00A67EDB"/>
    <w:rsid w:val="00A73B3F"/>
    <w:rsid w:val="00A85AEE"/>
    <w:rsid w:val="00A86D67"/>
    <w:rsid w:val="00A92749"/>
    <w:rsid w:val="00A968CA"/>
    <w:rsid w:val="00AA2225"/>
    <w:rsid w:val="00AA4CF1"/>
    <w:rsid w:val="00AA6F4C"/>
    <w:rsid w:val="00AB26B5"/>
    <w:rsid w:val="00AB27BE"/>
    <w:rsid w:val="00AB6B0C"/>
    <w:rsid w:val="00AD6D7D"/>
    <w:rsid w:val="00AE0482"/>
    <w:rsid w:val="00AE6A7B"/>
    <w:rsid w:val="00AF24A5"/>
    <w:rsid w:val="00B1001B"/>
    <w:rsid w:val="00B164CD"/>
    <w:rsid w:val="00B168A8"/>
    <w:rsid w:val="00B21265"/>
    <w:rsid w:val="00B224A1"/>
    <w:rsid w:val="00B227D4"/>
    <w:rsid w:val="00B2315E"/>
    <w:rsid w:val="00B23524"/>
    <w:rsid w:val="00B23A1D"/>
    <w:rsid w:val="00B24B7D"/>
    <w:rsid w:val="00B257AB"/>
    <w:rsid w:val="00B30D1E"/>
    <w:rsid w:val="00B32EDA"/>
    <w:rsid w:val="00B34AEE"/>
    <w:rsid w:val="00B34FED"/>
    <w:rsid w:val="00B35CAA"/>
    <w:rsid w:val="00B370EE"/>
    <w:rsid w:val="00B4170D"/>
    <w:rsid w:val="00B4304E"/>
    <w:rsid w:val="00B439EF"/>
    <w:rsid w:val="00B44727"/>
    <w:rsid w:val="00B4643D"/>
    <w:rsid w:val="00B471FF"/>
    <w:rsid w:val="00B47645"/>
    <w:rsid w:val="00B503B4"/>
    <w:rsid w:val="00B5047F"/>
    <w:rsid w:val="00B50980"/>
    <w:rsid w:val="00B51505"/>
    <w:rsid w:val="00B55335"/>
    <w:rsid w:val="00B55A72"/>
    <w:rsid w:val="00B64ECE"/>
    <w:rsid w:val="00B6632D"/>
    <w:rsid w:val="00B72125"/>
    <w:rsid w:val="00B7286B"/>
    <w:rsid w:val="00B74B7F"/>
    <w:rsid w:val="00B836BA"/>
    <w:rsid w:val="00B85589"/>
    <w:rsid w:val="00B9140A"/>
    <w:rsid w:val="00B9624C"/>
    <w:rsid w:val="00B96B4B"/>
    <w:rsid w:val="00B97691"/>
    <w:rsid w:val="00B97D03"/>
    <w:rsid w:val="00BA3321"/>
    <w:rsid w:val="00BA4EE8"/>
    <w:rsid w:val="00BA5B0C"/>
    <w:rsid w:val="00BA7D31"/>
    <w:rsid w:val="00BB0479"/>
    <w:rsid w:val="00BB0A44"/>
    <w:rsid w:val="00BB0C3B"/>
    <w:rsid w:val="00BB7A87"/>
    <w:rsid w:val="00BC007F"/>
    <w:rsid w:val="00BC0A9B"/>
    <w:rsid w:val="00BC40B5"/>
    <w:rsid w:val="00BC4193"/>
    <w:rsid w:val="00BC4A0C"/>
    <w:rsid w:val="00BC7099"/>
    <w:rsid w:val="00BD1859"/>
    <w:rsid w:val="00BD2E0B"/>
    <w:rsid w:val="00BD3E32"/>
    <w:rsid w:val="00BD52FE"/>
    <w:rsid w:val="00BD5DF7"/>
    <w:rsid w:val="00BE0623"/>
    <w:rsid w:val="00BE0E1E"/>
    <w:rsid w:val="00BE1993"/>
    <w:rsid w:val="00BE36DB"/>
    <w:rsid w:val="00BE5D53"/>
    <w:rsid w:val="00BE7734"/>
    <w:rsid w:val="00BF3460"/>
    <w:rsid w:val="00BF36E6"/>
    <w:rsid w:val="00C01B1B"/>
    <w:rsid w:val="00C05468"/>
    <w:rsid w:val="00C072B8"/>
    <w:rsid w:val="00C07C26"/>
    <w:rsid w:val="00C123F0"/>
    <w:rsid w:val="00C14C1F"/>
    <w:rsid w:val="00C20CA5"/>
    <w:rsid w:val="00C246AB"/>
    <w:rsid w:val="00C32E85"/>
    <w:rsid w:val="00C335E8"/>
    <w:rsid w:val="00C36478"/>
    <w:rsid w:val="00C37C4A"/>
    <w:rsid w:val="00C41380"/>
    <w:rsid w:val="00C422A0"/>
    <w:rsid w:val="00C52A51"/>
    <w:rsid w:val="00C656B9"/>
    <w:rsid w:val="00C667E4"/>
    <w:rsid w:val="00C75223"/>
    <w:rsid w:val="00C808F8"/>
    <w:rsid w:val="00C80D6B"/>
    <w:rsid w:val="00C86C30"/>
    <w:rsid w:val="00C91079"/>
    <w:rsid w:val="00C948C2"/>
    <w:rsid w:val="00C965E3"/>
    <w:rsid w:val="00CA2619"/>
    <w:rsid w:val="00CA4089"/>
    <w:rsid w:val="00CA5994"/>
    <w:rsid w:val="00CA6913"/>
    <w:rsid w:val="00CB363A"/>
    <w:rsid w:val="00CB3A1B"/>
    <w:rsid w:val="00CB578C"/>
    <w:rsid w:val="00CB5F6B"/>
    <w:rsid w:val="00CC1BDD"/>
    <w:rsid w:val="00CC3013"/>
    <w:rsid w:val="00CC3B64"/>
    <w:rsid w:val="00CC5526"/>
    <w:rsid w:val="00CD4425"/>
    <w:rsid w:val="00CD55BA"/>
    <w:rsid w:val="00CE39C9"/>
    <w:rsid w:val="00CF2768"/>
    <w:rsid w:val="00CF2E25"/>
    <w:rsid w:val="00CF3ABC"/>
    <w:rsid w:val="00CF406F"/>
    <w:rsid w:val="00CF5564"/>
    <w:rsid w:val="00D01EF6"/>
    <w:rsid w:val="00D020BF"/>
    <w:rsid w:val="00D06BF9"/>
    <w:rsid w:val="00D11335"/>
    <w:rsid w:val="00D14D4D"/>
    <w:rsid w:val="00D15C7F"/>
    <w:rsid w:val="00D219CE"/>
    <w:rsid w:val="00D23D44"/>
    <w:rsid w:val="00D27B70"/>
    <w:rsid w:val="00D307EA"/>
    <w:rsid w:val="00D31ABC"/>
    <w:rsid w:val="00D329EF"/>
    <w:rsid w:val="00D40425"/>
    <w:rsid w:val="00D46773"/>
    <w:rsid w:val="00D567BB"/>
    <w:rsid w:val="00D56CE7"/>
    <w:rsid w:val="00D610B6"/>
    <w:rsid w:val="00D6169A"/>
    <w:rsid w:val="00D6239B"/>
    <w:rsid w:val="00D63E66"/>
    <w:rsid w:val="00D64091"/>
    <w:rsid w:val="00D664DB"/>
    <w:rsid w:val="00D70AE1"/>
    <w:rsid w:val="00D74922"/>
    <w:rsid w:val="00D76932"/>
    <w:rsid w:val="00D77D48"/>
    <w:rsid w:val="00D80C0F"/>
    <w:rsid w:val="00D8111E"/>
    <w:rsid w:val="00D8298D"/>
    <w:rsid w:val="00D861C9"/>
    <w:rsid w:val="00D87B81"/>
    <w:rsid w:val="00D9056A"/>
    <w:rsid w:val="00D93614"/>
    <w:rsid w:val="00D93BD7"/>
    <w:rsid w:val="00DA14FC"/>
    <w:rsid w:val="00DA1E10"/>
    <w:rsid w:val="00DA2616"/>
    <w:rsid w:val="00DB1AFC"/>
    <w:rsid w:val="00DB4F98"/>
    <w:rsid w:val="00DB7430"/>
    <w:rsid w:val="00DC2C95"/>
    <w:rsid w:val="00DC2DB5"/>
    <w:rsid w:val="00DD168C"/>
    <w:rsid w:val="00DD335B"/>
    <w:rsid w:val="00DE046D"/>
    <w:rsid w:val="00DE6D10"/>
    <w:rsid w:val="00DF22AB"/>
    <w:rsid w:val="00E02565"/>
    <w:rsid w:val="00E03E16"/>
    <w:rsid w:val="00E1004C"/>
    <w:rsid w:val="00E16418"/>
    <w:rsid w:val="00E17937"/>
    <w:rsid w:val="00E17B2A"/>
    <w:rsid w:val="00E20196"/>
    <w:rsid w:val="00E21900"/>
    <w:rsid w:val="00E247BF"/>
    <w:rsid w:val="00E26488"/>
    <w:rsid w:val="00E2680E"/>
    <w:rsid w:val="00E2747B"/>
    <w:rsid w:val="00E3213E"/>
    <w:rsid w:val="00E32CC6"/>
    <w:rsid w:val="00E3382B"/>
    <w:rsid w:val="00E35FF2"/>
    <w:rsid w:val="00E3686D"/>
    <w:rsid w:val="00E3788A"/>
    <w:rsid w:val="00E37F2C"/>
    <w:rsid w:val="00E421CC"/>
    <w:rsid w:val="00E433DA"/>
    <w:rsid w:val="00E43745"/>
    <w:rsid w:val="00E459F9"/>
    <w:rsid w:val="00E46EBC"/>
    <w:rsid w:val="00E474F2"/>
    <w:rsid w:val="00E52C4E"/>
    <w:rsid w:val="00E53FF2"/>
    <w:rsid w:val="00E55D1A"/>
    <w:rsid w:val="00E55F6C"/>
    <w:rsid w:val="00E56301"/>
    <w:rsid w:val="00E56A9B"/>
    <w:rsid w:val="00E618C2"/>
    <w:rsid w:val="00E61D73"/>
    <w:rsid w:val="00E65FFC"/>
    <w:rsid w:val="00E717CE"/>
    <w:rsid w:val="00E81528"/>
    <w:rsid w:val="00E8377E"/>
    <w:rsid w:val="00E842CA"/>
    <w:rsid w:val="00E858C8"/>
    <w:rsid w:val="00E87A3F"/>
    <w:rsid w:val="00E90904"/>
    <w:rsid w:val="00E93992"/>
    <w:rsid w:val="00E95A26"/>
    <w:rsid w:val="00EA28F6"/>
    <w:rsid w:val="00EA50E9"/>
    <w:rsid w:val="00EA5F4F"/>
    <w:rsid w:val="00EB7EAB"/>
    <w:rsid w:val="00EC357A"/>
    <w:rsid w:val="00ED0A31"/>
    <w:rsid w:val="00ED1678"/>
    <w:rsid w:val="00ED534B"/>
    <w:rsid w:val="00ED560E"/>
    <w:rsid w:val="00ED64EF"/>
    <w:rsid w:val="00EE0402"/>
    <w:rsid w:val="00EE5DED"/>
    <w:rsid w:val="00EE6C45"/>
    <w:rsid w:val="00EF041C"/>
    <w:rsid w:val="00EF0FA5"/>
    <w:rsid w:val="00EF386F"/>
    <w:rsid w:val="00EF4B80"/>
    <w:rsid w:val="00EF56FF"/>
    <w:rsid w:val="00EF6F5D"/>
    <w:rsid w:val="00F051FA"/>
    <w:rsid w:val="00F054DF"/>
    <w:rsid w:val="00F0773D"/>
    <w:rsid w:val="00F1158F"/>
    <w:rsid w:val="00F11EB1"/>
    <w:rsid w:val="00F168E4"/>
    <w:rsid w:val="00F17AD5"/>
    <w:rsid w:val="00F2035A"/>
    <w:rsid w:val="00F23796"/>
    <w:rsid w:val="00F30727"/>
    <w:rsid w:val="00F40A32"/>
    <w:rsid w:val="00F41613"/>
    <w:rsid w:val="00F438A8"/>
    <w:rsid w:val="00F438A9"/>
    <w:rsid w:val="00F450C1"/>
    <w:rsid w:val="00F50F94"/>
    <w:rsid w:val="00F53E1B"/>
    <w:rsid w:val="00F61E0C"/>
    <w:rsid w:val="00F654BB"/>
    <w:rsid w:val="00F6718B"/>
    <w:rsid w:val="00F73B45"/>
    <w:rsid w:val="00F768F0"/>
    <w:rsid w:val="00F77533"/>
    <w:rsid w:val="00F803E3"/>
    <w:rsid w:val="00F8094E"/>
    <w:rsid w:val="00F812D9"/>
    <w:rsid w:val="00F8221D"/>
    <w:rsid w:val="00F838E5"/>
    <w:rsid w:val="00F85091"/>
    <w:rsid w:val="00F859FB"/>
    <w:rsid w:val="00F869A5"/>
    <w:rsid w:val="00F87435"/>
    <w:rsid w:val="00F914AA"/>
    <w:rsid w:val="00F92D1F"/>
    <w:rsid w:val="00F93BBA"/>
    <w:rsid w:val="00FA0B95"/>
    <w:rsid w:val="00FA6A41"/>
    <w:rsid w:val="00FB2D6E"/>
    <w:rsid w:val="00FB3125"/>
    <w:rsid w:val="00FC430C"/>
    <w:rsid w:val="00FC7DDA"/>
    <w:rsid w:val="00FD08B3"/>
    <w:rsid w:val="00FD41B6"/>
    <w:rsid w:val="00FD42C8"/>
    <w:rsid w:val="00FD4861"/>
    <w:rsid w:val="00FD785F"/>
    <w:rsid w:val="00FE299D"/>
    <w:rsid w:val="00FE5299"/>
    <w:rsid w:val="00FF1243"/>
    <w:rsid w:val="00FF1257"/>
    <w:rsid w:val="00FF1522"/>
    <w:rsid w:val="00FF289A"/>
    <w:rsid w:val="00FF5284"/>
    <w:rsid w:val="00F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4:docId w14:val="5962B571"/>
  <w15:docId w15:val="{06194E54-75D3-4A96-A271-3B679D0D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locked="1" w:uiPriority="0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iPriority="0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B0C"/>
    <w:rPr>
      <w:rFonts w:ascii="Times New Roman" w:eastAsia="Times New Roman" w:hAnsi="Times New Roman"/>
      <w:sz w:val="24"/>
      <w:szCs w:val="24"/>
      <w:lang w:val="ru-RU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21900"/>
    <w:pPr>
      <w:keepNext/>
      <w:keepLines/>
      <w:spacing w:before="480" w:line="259" w:lineRule="auto"/>
      <w:outlineLvl w:val="0"/>
    </w:pPr>
    <w:rPr>
      <w:rFonts w:ascii="Calibri Light" w:hAnsi="Calibri Light"/>
      <w:b/>
      <w:bCs/>
      <w:color w:val="2E74B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F51C2"/>
    <w:pPr>
      <w:keepNext/>
      <w:keepLines/>
      <w:spacing w:before="40" w:line="259" w:lineRule="auto"/>
      <w:outlineLvl w:val="3"/>
    </w:pPr>
    <w:rPr>
      <w:rFonts w:ascii="Calibri Light" w:hAnsi="Calibri Light"/>
      <w:i/>
      <w:iCs/>
      <w:color w:val="2E74B5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F51C2"/>
    <w:pPr>
      <w:keepNext/>
      <w:keepLines/>
      <w:spacing w:before="40" w:line="259" w:lineRule="auto"/>
      <w:outlineLvl w:val="4"/>
    </w:pPr>
    <w:rPr>
      <w:rFonts w:ascii="Calibri Light" w:hAnsi="Calibri Light"/>
      <w:color w:val="2E74B5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E21900"/>
    <w:rPr>
      <w:rFonts w:ascii="Calibri Light" w:hAnsi="Calibri Light" w:cs="Times New Roman"/>
      <w:b/>
      <w:bCs/>
      <w:color w:val="2E74B5"/>
      <w:sz w:val="28"/>
      <w:szCs w:val="28"/>
    </w:rPr>
  </w:style>
  <w:style w:type="character" w:customStyle="1" w:styleId="Heading4Char">
    <w:name w:val="Heading 4 Char"/>
    <w:link w:val="Heading4"/>
    <w:uiPriority w:val="99"/>
    <w:semiHidden/>
    <w:locked/>
    <w:rsid w:val="001F51C2"/>
    <w:rPr>
      <w:rFonts w:ascii="Calibri Light" w:hAnsi="Calibri Light" w:cs="Times New Roman"/>
      <w:i/>
      <w:iCs/>
      <w:color w:val="2E74B5"/>
    </w:rPr>
  </w:style>
  <w:style w:type="character" w:customStyle="1" w:styleId="Heading5Char">
    <w:name w:val="Heading 5 Char"/>
    <w:link w:val="Heading5"/>
    <w:uiPriority w:val="99"/>
    <w:semiHidden/>
    <w:locked/>
    <w:rsid w:val="001F51C2"/>
    <w:rPr>
      <w:rFonts w:ascii="Calibri Light" w:hAnsi="Calibri Light" w:cs="Times New Roman"/>
      <w:color w:val="2E74B5"/>
    </w:rPr>
  </w:style>
  <w:style w:type="paragraph" w:styleId="Header">
    <w:name w:val="header"/>
    <w:basedOn w:val="Normal"/>
    <w:link w:val="HeaderChar"/>
    <w:uiPriority w:val="99"/>
    <w:rsid w:val="00782D27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uiPriority w:val="99"/>
    <w:locked/>
    <w:rsid w:val="00782D2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782D27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link w:val="Footer"/>
    <w:uiPriority w:val="99"/>
    <w:locked/>
    <w:rsid w:val="00782D2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4D03FA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D03FA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732A1B"/>
    <w:rPr>
      <w:rFonts w:eastAsia="Times New Roman"/>
      <w:sz w:val="22"/>
      <w:szCs w:val="22"/>
      <w:lang w:val="ru-RU"/>
    </w:rPr>
  </w:style>
  <w:style w:type="character" w:customStyle="1" w:styleId="NoSpacingChar">
    <w:name w:val="No Spacing Char"/>
    <w:link w:val="NoSpacing"/>
    <w:uiPriority w:val="99"/>
    <w:locked/>
    <w:rsid w:val="00732A1B"/>
    <w:rPr>
      <w:rFonts w:eastAsia="Times New Roman" w:cs="Times New Roman"/>
      <w:sz w:val="22"/>
      <w:szCs w:val="22"/>
      <w:lang w:val="ru-RU" w:eastAsia="en-US" w:bidi="ar-SA"/>
    </w:rPr>
  </w:style>
  <w:style w:type="paragraph" w:styleId="NormalWeb">
    <w:name w:val="Normal (Web)"/>
    <w:basedOn w:val="Normal"/>
    <w:uiPriority w:val="99"/>
    <w:rsid w:val="001F51C2"/>
    <w:pPr>
      <w:spacing w:before="100" w:beforeAutospacing="1" w:after="100" w:afterAutospacing="1"/>
    </w:pPr>
    <w:rPr>
      <w:lang w:val="en-IE" w:eastAsia="en-IE"/>
    </w:rPr>
  </w:style>
  <w:style w:type="paragraph" w:styleId="ListParagraph">
    <w:name w:val="List Paragraph"/>
    <w:aliases w:val="Bullet OFM,List Paragraph in table,Table of contents numbered,Bullet list,Normal bullet 2,Bullet Points,Liste Paragraf,Liststycke SKL,içindekiler vb,Sombreado multicolor - Énfasis 31,List Paragraph (numbered (a)),b1,Citation List,Dot pt"/>
    <w:basedOn w:val="Normal"/>
    <w:link w:val="ListParagraphChar"/>
    <w:uiPriority w:val="99"/>
    <w:qFormat/>
    <w:rsid w:val="001F51C2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uiPriority w:val="99"/>
    <w:semiHidden/>
    <w:rsid w:val="001F51C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F51C2"/>
    <w:pPr>
      <w:spacing w:after="16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locked/>
    <w:rsid w:val="001F51C2"/>
    <w:rPr>
      <w:rFonts w:cs="Times New Roman"/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1F51C2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/>
    </w:rPr>
  </w:style>
  <w:style w:type="character" w:customStyle="1" w:styleId="BodyTextChar">
    <w:name w:val="Body Text Char"/>
    <w:link w:val="BodyText"/>
    <w:uiPriority w:val="99"/>
    <w:locked/>
    <w:rsid w:val="001F51C2"/>
    <w:rPr>
      <w:rFonts w:ascii="Calibri" w:eastAsia="Times New Roman" w:hAnsi="Calibri" w:cs="Calibri"/>
      <w:lang w:val="en-US"/>
    </w:rPr>
  </w:style>
  <w:style w:type="character" w:customStyle="1" w:styleId="ListParagraphChar">
    <w:name w:val="List Paragraph Char"/>
    <w:aliases w:val="Bullet OFM Char,List Paragraph in table Char,Table of contents numbered Char,Bullet list Char,Normal bullet 2 Char,Bullet Points Char,Liste Paragraf Char,Liststycke SKL Char,içindekiler vb Char,Sombreado multicolor - Énfasis 31 Char"/>
    <w:link w:val="ListParagraph"/>
    <w:uiPriority w:val="99"/>
    <w:locked/>
    <w:rsid w:val="001F51C2"/>
  </w:style>
  <w:style w:type="character" w:styleId="Hyperlink">
    <w:name w:val="Hyperlink"/>
    <w:uiPriority w:val="99"/>
    <w:rsid w:val="001F51C2"/>
    <w:rPr>
      <w:rFonts w:cs="Times New Roman"/>
      <w:color w:val="0000FF"/>
      <w:u w:val="single"/>
    </w:rPr>
  </w:style>
  <w:style w:type="character" w:customStyle="1" w:styleId="fontstyle01">
    <w:name w:val="fontstyle01"/>
    <w:uiPriority w:val="99"/>
    <w:rsid w:val="00A47D72"/>
    <w:rPr>
      <w:rFonts w:ascii="Calibri" w:hAnsi="Calibri" w:cs="Calibri"/>
      <w:color w:val="000000"/>
      <w:sz w:val="22"/>
      <w:szCs w:val="22"/>
    </w:rPr>
  </w:style>
  <w:style w:type="paragraph" w:styleId="FootnoteText">
    <w:name w:val="footnote text"/>
    <w:aliases w:val="????? ?????? ????,Текст сноски Знак Char,Char,Char Char,Footnote Text Char Char,Footnote Text Char2 Char,Footnote Text Char1 Char Char,Footnote Text Char2 Char Char1 Char,5_G,Char Char Char Char,fn,A,f,Fußnote"/>
    <w:basedOn w:val="Normal"/>
    <w:link w:val="FootnoteTextChar"/>
    <w:uiPriority w:val="99"/>
    <w:rsid w:val="00E93992"/>
    <w:rPr>
      <w:rFonts w:ascii="Calibri" w:eastAsia="Calibri" w:hAnsi="Calibri"/>
      <w:sz w:val="20"/>
      <w:szCs w:val="20"/>
    </w:rPr>
  </w:style>
  <w:style w:type="character" w:customStyle="1" w:styleId="FootnoteTextChar">
    <w:name w:val="Footnote Text Char"/>
    <w:aliases w:val="????? ?????? ???? Char,Текст сноски Знак Char Char,Char Char1,Char Char Char,Footnote Text Char Char Char,Footnote Text Char2 Char Char,Footnote Text Char1 Char Char Char,Footnote Text Char2 Char Char1 Char Char,5_G Char,fn Char"/>
    <w:link w:val="FootnoteText"/>
    <w:uiPriority w:val="99"/>
    <w:locked/>
    <w:rsid w:val="00E93992"/>
    <w:rPr>
      <w:rFonts w:cs="Times New Roman"/>
      <w:sz w:val="20"/>
      <w:szCs w:val="20"/>
    </w:rPr>
  </w:style>
  <w:style w:type="character" w:styleId="FootnoteReference">
    <w:name w:val="footnote reference"/>
    <w:aliases w:val="4_G,Footnote Reference1,BVI fnr Char Char Char1 Char,16 Point Char Char Char1 Char,Superscript 6 Point Char Char Char1 Char,nota pié di pagina Char Char Char1 Char,Times 10 Point Char Char Char1 Char,ftref Char,BVI fnr Char"/>
    <w:link w:val="BVIfnrCharCharChar1"/>
    <w:uiPriority w:val="99"/>
    <w:locked/>
    <w:rsid w:val="00E93992"/>
    <w:rPr>
      <w:rFonts w:cs="Times New Roman"/>
      <w:vertAlign w:val="superscript"/>
    </w:rPr>
  </w:style>
  <w:style w:type="character" w:customStyle="1" w:styleId="fontstyle21">
    <w:name w:val="fontstyle21"/>
    <w:uiPriority w:val="99"/>
    <w:rsid w:val="00F30727"/>
    <w:rPr>
      <w:rFonts w:ascii="SymbolMT" w:hAnsi="SymbolMT" w:cs="Times New Roman"/>
      <w:color w:val="000000"/>
      <w:sz w:val="22"/>
      <w:szCs w:val="22"/>
    </w:rPr>
  </w:style>
  <w:style w:type="paragraph" w:customStyle="1" w:styleId="Default">
    <w:name w:val="Default"/>
    <w:uiPriority w:val="99"/>
    <w:rsid w:val="00524ECB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customStyle="1" w:styleId="text-justify">
    <w:name w:val="text-justify"/>
    <w:basedOn w:val="Normal"/>
    <w:uiPriority w:val="99"/>
    <w:rsid w:val="003010EF"/>
    <w:pPr>
      <w:spacing w:before="100" w:beforeAutospacing="1" w:after="100" w:afterAutospacing="1"/>
    </w:pPr>
    <w:rPr>
      <w:lang w:val="el-GR" w:eastAsia="el-GR"/>
    </w:rPr>
  </w:style>
  <w:style w:type="paragraph" w:customStyle="1" w:styleId="BVIfnrCharCharChar1">
    <w:name w:val="BVI fnr Char Char Char1"/>
    <w:aliases w:val="16 Point Char Char Char1,Superscript 6 Point Char Char Char1,nota pié di pagina Char Char Char1,Times 10 Point Char Char Char1,Exposant 3 Point Char Char Char1,Footnote symbol Char Char Char1,BVI fnr Char Char"/>
    <w:basedOn w:val="Normal"/>
    <w:link w:val="FootnoteReference"/>
    <w:uiPriority w:val="99"/>
    <w:rsid w:val="00C41380"/>
    <w:pPr>
      <w:spacing w:after="120" w:line="240" w:lineRule="exact"/>
    </w:pPr>
    <w:rPr>
      <w:rFonts w:ascii="Calibri" w:eastAsia="Calibri" w:hAnsi="Calibri"/>
      <w:sz w:val="22"/>
      <w:szCs w:val="22"/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020B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D020BF"/>
    <w:rPr>
      <w:rFonts w:cs="Times New Roman"/>
      <w:b/>
      <w:bCs/>
      <w:sz w:val="20"/>
      <w:szCs w:val="20"/>
    </w:rPr>
  </w:style>
  <w:style w:type="paragraph" w:customStyle="1" w:styleId="TableParagraph">
    <w:name w:val="Table Paragraph"/>
    <w:basedOn w:val="Normal"/>
    <w:uiPriority w:val="99"/>
    <w:rsid w:val="00414CC3"/>
    <w:pPr>
      <w:widowControl w:val="0"/>
      <w:autoSpaceDE w:val="0"/>
      <w:autoSpaceDN w:val="0"/>
      <w:spacing w:line="268" w:lineRule="exact"/>
      <w:ind w:left="108"/>
    </w:pPr>
    <w:rPr>
      <w:rFonts w:ascii="Calibri" w:eastAsia="Calibri" w:hAnsi="Calibri" w:cs="Calibri"/>
      <w:sz w:val="22"/>
      <w:szCs w:val="22"/>
      <w:lang w:val="en-US"/>
    </w:rPr>
  </w:style>
  <w:style w:type="character" w:customStyle="1" w:styleId="UnresolvedMention1">
    <w:name w:val="Unresolved Mention1"/>
    <w:uiPriority w:val="99"/>
    <w:semiHidden/>
    <w:rsid w:val="005352EB"/>
    <w:rPr>
      <w:rFonts w:cs="Times New Roman"/>
      <w:color w:val="605E5C"/>
      <w:shd w:val="clear" w:color="auto" w:fill="E1DFDD"/>
    </w:rPr>
  </w:style>
  <w:style w:type="character" w:styleId="FollowedHyperlink">
    <w:name w:val="FollowedHyperlink"/>
    <w:uiPriority w:val="99"/>
    <w:semiHidden/>
    <w:rsid w:val="005352EB"/>
    <w:rPr>
      <w:rFonts w:cs="Times New Roman"/>
      <w:color w:val="954F72"/>
      <w:u w:val="single"/>
    </w:rPr>
  </w:style>
  <w:style w:type="character" w:styleId="Emphasis">
    <w:name w:val="Emphasis"/>
    <w:uiPriority w:val="99"/>
    <w:qFormat/>
    <w:rsid w:val="00A418F5"/>
    <w:rPr>
      <w:rFonts w:cs="Times New Roman"/>
      <w:i/>
      <w:iCs/>
    </w:rPr>
  </w:style>
  <w:style w:type="paragraph" w:customStyle="1" w:styleId="LO-normal">
    <w:name w:val="LO-normal"/>
    <w:uiPriority w:val="99"/>
    <w:rsid w:val="00CF3ABC"/>
    <w:rPr>
      <w:rFonts w:cs="Calibri"/>
      <w:color w:val="00000A"/>
      <w:sz w:val="22"/>
      <w:szCs w:val="22"/>
      <w:lang w:val="en-GB" w:eastAsia="zh-CN" w:bidi="hi-IN"/>
    </w:rPr>
  </w:style>
  <w:style w:type="character" w:customStyle="1" w:styleId="apple-converted-space">
    <w:name w:val="apple-converted-space"/>
    <w:uiPriority w:val="99"/>
    <w:rsid w:val="000E7E87"/>
    <w:rPr>
      <w:rFonts w:cs="Times New Roman"/>
    </w:rPr>
  </w:style>
  <w:style w:type="character" w:styleId="Strong">
    <w:name w:val="Strong"/>
    <w:uiPriority w:val="99"/>
    <w:qFormat/>
    <w:rsid w:val="0004693E"/>
    <w:rPr>
      <w:rFonts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808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08117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8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808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08126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8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808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08115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8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808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08112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8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808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08118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8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808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08128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808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08107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8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808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w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w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wmf"/><Relationship Id="rId2" Type="http://schemas.openxmlformats.org/officeDocument/2006/relationships/image" Target="media/image2.wmf"/><Relationship Id="rId1" Type="http://schemas.openxmlformats.org/officeDocument/2006/relationships/image" Target="media/image1.wmf"/><Relationship Id="rId5" Type="http://schemas.openxmlformats.org/officeDocument/2006/relationships/image" Target="media/image5.wmf"/><Relationship Id="rId4" Type="http://schemas.openxmlformats.org/officeDocument/2006/relationships/image" Target="media/image4.w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wmf"/><Relationship Id="rId2" Type="http://schemas.openxmlformats.org/officeDocument/2006/relationships/image" Target="media/image7.jpeg"/><Relationship Id="rId1" Type="http://schemas.openxmlformats.org/officeDocument/2006/relationships/image" Target="media/image2.wmf"/><Relationship Id="rId6" Type="http://schemas.openxmlformats.org/officeDocument/2006/relationships/image" Target="media/image1.wmf"/><Relationship Id="rId5" Type="http://schemas.openxmlformats.org/officeDocument/2006/relationships/image" Target="media/image5.wmf"/><Relationship Id="rId4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Community Resilience Forum</vt:lpstr>
    </vt:vector>
  </TitlesOfParts>
  <Company>HP</Company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Resilience Forum</dc:title>
  <dc:subject/>
  <dc:creator>Igor Polivka</dc:creator>
  <cp:keywords/>
  <dc:description/>
  <cp:lastModifiedBy>Milan Tešić</cp:lastModifiedBy>
  <cp:revision>3</cp:revision>
  <cp:lastPrinted>2021-08-08T06:18:00Z</cp:lastPrinted>
  <dcterms:created xsi:type="dcterms:W3CDTF">2021-09-28T07:44:00Z</dcterms:created>
  <dcterms:modified xsi:type="dcterms:W3CDTF">2021-09-28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780</vt:lpwstr>
  </property>
  <property fmtid="{D5CDD505-2E9C-101B-9397-08002B2CF9AE}" pid="3" name="grammarly_documentContext">
    <vt:lpwstr>{"goals":[],"domain":"general","emotions":[],"dialect":"british"}</vt:lpwstr>
  </property>
</Properties>
</file>